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Pr="005532BE" w:rsidR="009E1A06" w:rsidTr="66DE4641" w14:paraId="0F432F29" w14:textId="77777777">
        <w:tc>
          <w:tcPr>
            <w:tcW w:w="9350" w:type="dxa"/>
            <w:gridSpan w:val="2"/>
            <w:shd w:val="clear" w:color="auto" w:fill="F7CAAC" w:themeFill="accent2" w:themeFillTint="66"/>
            <w:tcMar/>
          </w:tcPr>
          <w:p w:rsidRPr="005532BE" w:rsidR="009E1A06" w:rsidP="66DE4641" w:rsidRDefault="009E1A06" w14:paraId="50D4D02D" w14:textId="77777777">
            <w:pPr>
              <w:pStyle w:val="Normal"/>
              <w:rPr>
                <w:rFonts w:cs="Calibri" w:cstheme="minorAscii"/>
              </w:rPr>
            </w:pPr>
            <w:r w:rsidR="5244E21B">
              <w:rPr/>
              <w:t>Faculty Council Agenda</w:t>
            </w:r>
          </w:p>
        </w:tc>
      </w:tr>
      <w:tr w:rsidRPr="005532BE" w:rsidR="009E1A06" w:rsidTr="66DE4641" w14:paraId="2C2BA765" w14:textId="77777777">
        <w:tc>
          <w:tcPr>
            <w:tcW w:w="4675" w:type="dxa"/>
            <w:tcMar/>
          </w:tcPr>
          <w:p w:rsidRPr="005532BE" w:rsidR="009E1A06" w:rsidP="009E1A06" w:rsidRDefault="009E1A06" w14:paraId="1F74DF16" w14:textId="77777777">
            <w:pPr>
              <w:jc w:val="center"/>
              <w:rPr>
                <w:rFonts w:cstheme="minorHAnsi"/>
              </w:rPr>
            </w:pPr>
            <w:r w:rsidRPr="005532BE">
              <w:rPr>
                <w:rFonts w:cstheme="minorHAnsi"/>
              </w:rPr>
              <w:t>Date</w:t>
            </w:r>
          </w:p>
        </w:tc>
        <w:tc>
          <w:tcPr>
            <w:tcW w:w="4675" w:type="dxa"/>
            <w:tcMar/>
          </w:tcPr>
          <w:p w:rsidRPr="005532BE" w:rsidR="009E1A06" w:rsidP="3382C2BA" w:rsidRDefault="009E1A06" w14:paraId="619F0264" w14:textId="15C83F07">
            <w:pPr>
              <w:jc w:val="center"/>
              <w:rPr>
                <w:rFonts w:cs="Calibri" w:cstheme="minorAscii"/>
              </w:rPr>
            </w:pPr>
            <w:r w:rsidRPr="13F4F4C4" w:rsidR="364D24BA">
              <w:rPr>
                <w:rFonts w:cs="Calibri" w:cstheme="minorAscii"/>
              </w:rPr>
              <w:t>April 8, 2026</w:t>
            </w:r>
          </w:p>
        </w:tc>
      </w:tr>
      <w:tr xmlns:wp14="http://schemas.microsoft.com/office/word/2010/wordml" w:rsidR="1CAB378F" w:rsidTr="66DE4641" w14:paraId="6CDFE90F" wp14:textId="77777777">
        <w:trPr>
          <w:trHeight w:val="300"/>
        </w:trPr>
        <w:tc>
          <w:tcPr>
            <w:tcW w:w="4675" w:type="dxa"/>
            <w:tcMar/>
          </w:tcPr>
          <w:p w:rsidR="3A06E5EE" w:rsidP="1CAB378F" w:rsidRDefault="3A06E5EE" w14:paraId="10C14108" w14:textId="43E9EA4B">
            <w:pPr>
              <w:pStyle w:val="Normal"/>
              <w:jc w:val="center"/>
              <w:rPr>
                <w:rFonts w:cs="Calibri" w:cstheme="minorAscii"/>
              </w:rPr>
            </w:pPr>
            <w:r w:rsidRPr="1CAB378F" w:rsidR="3A06E5EE">
              <w:rPr>
                <w:rFonts w:cs="Calibri" w:cstheme="minorAscii"/>
              </w:rPr>
              <w:t>Location</w:t>
            </w:r>
          </w:p>
        </w:tc>
        <w:tc>
          <w:tcPr>
            <w:tcW w:w="4675" w:type="dxa"/>
            <w:tcMar/>
          </w:tcPr>
          <w:p w:rsidR="3A06E5EE" w:rsidP="1CAB378F" w:rsidRDefault="3A06E5EE" w14:paraId="4257F458" w14:textId="41365E83">
            <w:pPr>
              <w:pStyle w:val="Normal"/>
              <w:jc w:val="center"/>
              <w:rPr>
                <w:rFonts w:cs="Calibri" w:cstheme="minorAscii"/>
              </w:rPr>
            </w:pPr>
            <w:r w:rsidRPr="1CAB378F" w:rsidR="3A06E5EE">
              <w:rPr>
                <w:rFonts w:cs="Calibri" w:cstheme="minorAscii"/>
              </w:rPr>
              <w:t>C-150</w:t>
            </w:r>
          </w:p>
        </w:tc>
      </w:tr>
      <w:tr w:rsidRPr="005532BE" w:rsidR="009E1A06" w:rsidTr="66DE4641" w14:paraId="1182C34D" w14:textId="77777777">
        <w:tc>
          <w:tcPr>
            <w:tcW w:w="4675" w:type="dxa"/>
            <w:tcMar/>
          </w:tcPr>
          <w:p w:rsidRPr="005532BE" w:rsidR="009E1A06" w:rsidP="00F74BEC" w:rsidRDefault="009E1A06" w14:paraId="21C1AB34" w14:textId="77777777">
            <w:pPr>
              <w:jc w:val="center"/>
              <w:rPr>
                <w:rFonts w:cstheme="minorHAnsi"/>
              </w:rPr>
            </w:pPr>
            <w:r w:rsidRPr="005532BE">
              <w:rPr>
                <w:rFonts w:cstheme="minorHAnsi"/>
              </w:rPr>
              <w:t>Zoom</w:t>
            </w:r>
          </w:p>
        </w:tc>
        <w:tc>
          <w:tcPr>
            <w:tcW w:w="4675" w:type="dxa"/>
            <w:tcMar/>
          </w:tcPr>
          <w:p w:rsidRPr="005532BE" w:rsidR="009E1A06" w:rsidP="58696B6B" w:rsidRDefault="00000000" w14:paraId="1DD1B7BE" w14:textId="020DED1A">
            <w:pPr>
              <w:jc w:val="center"/>
            </w:pPr>
            <w:hyperlink r:id="Rc4026104227544de">
              <w:r w:rsidRPr="58696B6B" w:rsidR="4822960E">
                <w:rPr>
                  <w:rStyle w:val="Hyperlink"/>
                </w:rPr>
                <w:t>https://zoom.us/my/brandon.steinert</w:t>
              </w:r>
            </w:hyperlink>
            <w:r w:rsidR="4822960E">
              <w:rPr/>
              <w:t xml:space="preserve"> </w:t>
            </w:r>
          </w:p>
        </w:tc>
      </w:tr>
    </w:tbl>
    <w:p w:rsidRPr="005532BE" w:rsidR="009E1A06" w:rsidP="00F74BEC" w:rsidRDefault="009E1A06" w14:paraId="608B1B31" w14:textId="27348763">
      <w:pPr>
        <w:jc w:val="center"/>
        <w:rPr>
          <w:rFonts w:cstheme="minorHAnsi"/>
        </w:rPr>
      </w:pPr>
    </w:p>
    <w:tbl>
      <w:tblPr>
        <w:tblStyle w:val="TableGrid"/>
        <w:bidiVisual w:val="0"/>
        <w:tblW w:w="0" w:type="auto"/>
        <w:tblLayout w:type="fixed"/>
        <w:tblLook w:val="04A0" w:firstRow="1" w:lastRow="0" w:firstColumn="1" w:lastColumn="0" w:noHBand="0" w:noVBand="1"/>
      </w:tblPr>
      <w:tblGrid>
        <w:gridCol w:w="3285"/>
        <w:gridCol w:w="660"/>
        <w:gridCol w:w="4766"/>
        <w:gridCol w:w="669"/>
      </w:tblGrid>
      <w:tr xmlns:wp14="http://schemas.microsoft.com/office/word/2010/wordml" w:rsidR="58696B6B" w:rsidTr="70973F37" w14:paraId="63025B4C" wp14:textId="77777777">
        <w:trPr>
          <w:trHeight w:val="300"/>
        </w:trPr>
        <w:tc>
          <w:tcPr>
            <w:tcW w:w="9380" w:type="dxa"/>
            <w:gridSpan w:val="4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F7CAAC" w:themeFill="accent2" w:themeFillTint="66"/>
            <w:tcMar>
              <w:left w:w="108" w:type="dxa"/>
              <w:right w:w="108" w:type="dxa"/>
            </w:tcMar>
            <w:vAlign w:val="top"/>
          </w:tcPr>
          <w:p w:rsidR="58696B6B" w:rsidP="58696B6B" w:rsidRDefault="58696B6B" w14:paraId="2F5301B9" w14:textId="77631639">
            <w:pPr>
              <w:spacing w:before="0" w:beforeAutospacing="off" w:after="0" w:afterAutospacing="off"/>
              <w:jc w:val="center"/>
            </w:pPr>
            <w:r w:rsidRPr="58696B6B" w:rsidR="58696B6B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Members  ✅=Present</w:t>
            </w:r>
          </w:p>
        </w:tc>
      </w:tr>
      <w:tr xmlns:wp14="http://schemas.microsoft.com/office/word/2010/wordml" w:rsidR="58696B6B" w:rsidTr="70973F37" w14:paraId="3E4AAF76" wp14:textId="77777777">
        <w:trPr>
          <w:trHeight w:val="300"/>
        </w:trPr>
        <w:tc>
          <w:tcPr>
            <w:tcW w:w="328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1FA04649" w14:textId="2D52B943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Justin Brown  </w:t>
            </w:r>
          </w:p>
        </w:tc>
        <w:tc>
          <w:tcPr>
            <w:tcW w:w="66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0973F37" w:rsidRDefault="7A4D73EE" w14:paraId="7BFF6D7C" w14:textId="1EBC615F">
            <w:pPr>
              <w:pStyle w:val="Normal"/>
              <w:jc w:val="center"/>
            </w:pPr>
            <w:r w:rsidRPr="70973F37" w:rsidR="2B9D325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  <w:tc>
          <w:tcPr>
            <w:tcW w:w="4766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56B4CAC4" w14:textId="60FB8210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Darlene Sabio  </w:t>
            </w:r>
          </w:p>
        </w:tc>
        <w:tc>
          <w:tcPr>
            <w:tcW w:w="669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58696B6B" w:rsidP="70973F37" w:rsidRDefault="58696B6B" w14:paraId="10F72CBF" w14:textId="6993288A">
            <w:pPr>
              <w:pStyle w:val="Normal"/>
              <w:spacing w:before="0" w:beforeAutospacing="off" w:after="0" w:afterAutospacing="off"/>
              <w:jc w:val="center"/>
            </w:pPr>
            <w:r w:rsidRPr="70973F37" w:rsidR="0511B93B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70973F37" w:rsidR="01DF0EEF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</w:tr>
      <w:tr xmlns:wp14="http://schemas.microsoft.com/office/word/2010/wordml" w:rsidR="58696B6B" w:rsidTr="70973F37" w14:paraId="0CD01EA4" wp14:textId="77777777">
        <w:trPr>
          <w:trHeight w:val="300"/>
        </w:trPr>
        <w:tc>
          <w:tcPr>
            <w:tcW w:w="328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7A241024" w14:textId="5CA70662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Dr. Matt Connell  </w:t>
            </w:r>
          </w:p>
        </w:tc>
        <w:tc>
          <w:tcPr>
            <w:tcW w:w="6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0973F37" w:rsidRDefault="7A4D73EE" w14:paraId="21194C66" w14:textId="1783E5BC">
            <w:pPr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70973F37" w:rsidR="3752B77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x</w:t>
            </w:r>
          </w:p>
        </w:tc>
        <w:tc>
          <w:tcPr>
            <w:tcW w:w="476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08447843" w14:textId="75BCBEBD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Jason Lindstrom  </w:t>
            </w:r>
          </w:p>
        </w:tc>
        <w:tc>
          <w:tcPr>
            <w:tcW w:w="66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58696B6B" w:rsidP="70973F37" w:rsidRDefault="58696B6B" w14:paraId="55179992" w14:textId="451F5122">
            <w:pPr>
              <w:pStyle w:val="Normal"/>
              <w:spacing w:before="0" w:beforeAutospacing="off" w:after="0" w:afterAutospacing="off"/>
              <w:jc w:val="center"/>
            </w:pPr>
            <w:r w:rsidRPr="70973F37" w:rsidR="0511B93B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70973F37" w:rsidR="48929976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</w:tr>
      <w:tr xmlns:wp14="http://schemas.microsoft.com/office/word/2010/wordml" w:rsidR="58696B6B" w:rsidTr="70973F37" w14:paraId="6DF381BE" wp14:textId="77777777">
        <w:trPr>
          <w:trHeight w:val="300"/>
        </w:trPr>
        <w:tc>
          <w:tcPr>
            <w:tcW w:w="328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33D092A2" w14:textId="060F787E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Emily Cowles  </w:t>
            </w:r>
          </w:p>
        </w:tc>
        <w:tc>
          <w:tcPr>
            <w:tcW w:w="6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0973F37" w:rsidRDefault="7A4D73EE" w14:paraId="2BB26DD0" w14:textId="1B719948">
            <w:pPr>
              <w:pStyle w:val="Normal"/>
              <w:jc w:val="center"/>
            </w:pPr>
            <w:r w:rsidRPr="70973F37" w:rsidR="7BD117DE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  <w:tc>
          <w:tcPr>
            <w:tcW w:w="476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25F6C357" w14:textId="359CE928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Christian Rivas  </w:t>
            </w:r>
          </w:p>
        </w:tc>
        <w:tc>
          <w:tcPr>
            <w:tcW w:w="66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58696B6B" w:rsidP="58696B6B" w:rsidRDefault="58696B6B" w14:paraId="322752C6" w14:textId="0510F649">
            <w:pPr>
              <w:spacing w:before="0" w:beforeAutospacing="off" w:after="0" w:afterAutospacing="off"/>
              <w:jc w:val="center"/>
            </w:pPr>
            <w:r w:rsidRPr="70973F37" w:rsidR="0511B93B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70973F37" w:rsidR="0BEFF1A9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x</w:t>
            </w:r>
          </w:p>
        </w:tc>
      </w:tr>
      <w:tr xmlns:wp14="http://schemas.microsoft.com/office/word/2010/wordml" w:rsidR="58696B6B" w:rsidTr="70973F37" w14:paraId="538C3765" wp14:textId="77777777">
        <w:trPr>
          <w:trHeight w:val="300"/>
        </w:trPr>
        <w:tc>
          <w:tcPr>
            <w:tcW w:w="328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1216ADE6" w14:textId="75BBA2F9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Dr. Eric Foley </w:t>
            </w:r>
          </w:p>
        </w:tc>
        <w:tc>
          <w:tcPr>
            <w:tcW w:w="6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0973F37" w:rsidRDefault="7A4D73EE" w14:paraId="5A1D58D0" w14:textId="385F3C22">
            <w:pPr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70973F37" w:rsidR="4B18C80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x</w:t>
            </w:r>
          </w:p>
        </w:tc>
        <w:tc>
          <w:tcPr>
            <w:tcW w:w="476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687AB603" w14:textId="7E50EC9F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Dr. Brandon Steinert  </w:t>
            </w:r>
          </w:p>
        </w:tc>
        <w:tc>
          <w:tcPr>
            <w:tcW w:w="66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58696B6B" w:rsidP="70973F37" w:rsidRDefault="58696B6B" w14:paraId="330DA8BB" w14:textId="040D8189">
            <w:pPr>
              <w:pStyle w:val="Normal"/>
              <w:spacing w:before="0" w:beforeAutospacing="off" w:after="0" w:afterAutospacing="off"/>
              <w:jc w:val="center"/>
            </w:pPr>
            <w:r w:rsidRPr="70973F37" w:rsidR="5A661600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</w:tr>
      <w:tr xmlns:wp14="http://schemas.microsoft.com/office/word/2010/wordml" w:rsidR="58696B6B" w:rsidTr="70973F37" w14:paraId="4CDAA2E5" wp14:textId="77777777">
        <w:trPr>
          <w:trHeight w:val="300"/>
        </w:trPr>
        <w:tc>
          <w:tcPr>
            <w:tcW w:w="328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21716369" w14:textId="0B835E38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Jennifer Steinert  </w:t>
            </w:r>
          </w:p>
        </w:tc>
        <w:tc>
          <w:tcPr>
            <w:tcW w:w="6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0973F37" w:rsidRDefault="7A4D73EE" w14:paraId="635B3A6D" w14:textId="1E445BF4">
            <w:pPr>
              <w:pStyle w:val="Normal"/>
              <w:jc w:val="center"/>
            </w:pPr>
            <w:r w:rsidRPr="70973F37" w:rsidR="11C8BFF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  <w:tc>
          <w:tcPr>
            <w:tcW w:w="476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49BC4658" w14:textId="6ADB5ABE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Christopher Vanderlinde  </w:t>
            </w:r>
          </w:p>
        </w:tc>
        <w:tc>
          <w:tcPr>
            <w:tcW w:w="66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58696B6B" w:rsidP="70973F37" w:rsidRDefault="58696B6B" w14:paraId="4F1B14CC" w14:textId="3609F9F8">
            <w:pPr>
              <w:pStyle w:val="Normal"/>
              <w:spacing w:before="0" w:beforeAutospacing="off" w:after="0" w:afterAutospacing="off"/>
              <w:jc w:val="center"/>
            </w:pPr>
            <w:r w:rsidRPr="70973F37" w:rsidR="0511B93B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70973F37" w:rsidR="1E22C06D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</w:tr>
      <w:tr xmlns:wp14="http://schemas.microsoft.com/office/word/2010/wordml" w:rsidR="58696B6B" w:rsidTr="70973F37" w14:paraId="5314B398" wp14:textId="77777777">
        <w:trPr>
          <w:trHeight w:val="300"/>
        </w:trPr>
        <w:tc>
          <w:tcPr>
            <w:tcW w:w="328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6F7CA04B" w14:textId="070A3DC9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Jason Murray  </w:t>
            </w:r>
          </w:p>
        </w:tc>
        <w:tc>
          <w:tcPr>
            <w:tcW w:w="6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0973F37" w:rsidRDefault="7A4D73EE" w14:paraId="3C6CB01D" w14:textId="2F42DB8B">
            <w:pPr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70973F37" w:rsidR="0910C99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x</w:t>
            </w:r>
          </w:p>
        </w:tc>
        <w:tc>
          <w:tcPr>
            <w:tcW w:w="476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4B129093" w14:textId="635E1FF0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Kaitlin Sill</w:t>
            </w:r>
          </w:p>
        </w:tc>
        <w:tc>
          <w:tcPr>
            <w:tcW w:w="66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58696B6B" w:rsidP="70973F37" w:rsidRDefault="58696B6B" w14:paraId="141FB0B9" w14:textId="2366217D">
            <w:pPr>
              <w:pStyle w:val="Normal"/>
              <w:spacing w:before="0" w:beforeAutospacing="off" w:after="0" w:afterAutospacing="off"/>
              <w:jc w:val="center"/>
            </w:pPr>
            <w:r w:rsidRPr="70973F37" w:rsidR="1BAE8131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</w:tr>
    </w:tbl>
    <w:p w:rsidRPr="005532BE" w:rsidR="00BB7AEF" w:rsidP="58696B6B" w:rsidRDefault="00BB7AEF" w14:paraId="253A9BEF" w14:textId="2EF3CAD0">
      <w:pPr>
        <w:jc w:val="center"/>
        <w:rPr>
          <w:rFonts w:cs="Calibri" w:cstheme="minorAscii"/>
        </w:rPr>
      </w:pP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2700"/>
        <w:gridCol w:w="2880"/>
        <w:gridCol w:w="3780"/>
      </w:tblGrid>
      <w:tr w:rsidRPr="005532BE" w:rsidR="009E1A06" w:rsidTr="574F2DD2" w14:paraId="487BAC18" w14:textId="77777777">
        <w:trPr>
          <w:trHeight w:val="300"/>
        </w:trPr>
        <w:tc>
          <w:tcPr>
            <w:tcW w:w="2700" w:type="dxa"/>
            <w:shd w:val="clear" w:color="auto" w:fill="F7CAAC" w:themeFill="accent2" w:themeFillTint="66"/>
            <w:tcMar/>
          </w:tcPr>
          <w:p w:rsidRPr="005532BE" w:rsidR="009E1A06" w:rsidP="00E346D1" w:rsidRDefault="009E1A06" w14:paraId="539F05CF" w14:textId="77777777">
            <w:pPr>
              <w:jc w:val="center"/>
              <w:rPr>
                <w:rFonts w:cstheme="minorHAnsi"/>
                <w:b/>
              </w:rPr>
            </w:pPr>
            <w:r w:rsidRPr="005532BE">
              <w:rPr>
                <w:rFonts w:cstheme="minorHAnsi"/>
                <w:b/>
              </w:rPr>
              <w:t>Topics</w:t>
            </w:r>
          </w:p>
        </w:tc>
        <w:tc>
          <w:tcPr>
            <w:tcW w:w="2880" w:type="dxa"/>
            <w:shd w:val="clear" w:color="auto" w:fill="F7CAAC" w:themeFill="accent2" w:themeFillTint="66"/>
            <w:tcMar/>
          </w:tcPr>
          <w:p w:rsidRPr="005532BE" w:rsidR="009E1A06" w:rsidP="00E346D1" w:rsidRDefault="009E1A06" w14:paraId="16AEBC54" w14:textId="77777777">
            <w:pPr>
              <w:jc w:val="center"/>
              <w:rPr>
                <w:rFonts w:cstheme="minorHAnsi"/>
                <w:b/>
              </w:rPr>
            </w:pPr>
            <w:r w:rsidRPr="005532BE">
              <w:rPr>
                <w:rFonts w:cstheme="minorHAnsi"/>
                <w:b/>
              </w:rPr>
              <w:t>Notes</w:t>
            </w:r>
          </w:p>
        </w:tc>
        <w:tc>
          <w:tcPr>
            <w:tcW w:w="3780" w:type="dxa"/>
            <w:shd w:val="clear" w:color="auto" w:fill="F7CAAC" w:themeFill="accent2" w:themeFillTint="66"/>
            <w:tcMar/>
          </w:tcPr>
          <w:p w:rsidR="58696B6B" w:rsidP="58696B6B" w:rsidRDefault="58696B6B" w14:paraId="0CBCC5B1" w14:textId="6238651D">
            <w:pPr>
              <w:pStyle w:val="Normal"/>
              <w:jc w:val="center"/>
              <w:rPr>
                <w:rFonts w:cs="Calibri" w:cstheme="minorAscii"/>
                <w:b w:val="1"/>
                <w:bCs w:val="1"/>
              </w:rPr>
            </w:pPr>
            <w:r w:rsidRPr="133408F2" w:rsidR="1A78425B">
              <w:rPr>
                <w:rFonts w:cs="Calibri" w:cstheme="minorAscii"/>
                <w:b w:val="1"/>
                <w:bCs w:val="1"/>
              </w:rPr>
              <w:t>Actions/Votes</w:t>
            </w:r>
          </w:p>
        </w:tc>
      </w:tr>
      <w:tr w:rsidRPr="005532BE" w:rsidR="008F24D1" w:rsidTr="574F2DD2" w14:paraId="3980BECC" w14:textId="77777777">
        <w:trPr>
          <w:trHeight w:val="300"/>
        </w:trPr>
        <w:tc>
          <w:tcPr>
            <w:tcW w:w="2700" w:type="dxa"/>
            <w:tcMar/>
          </w:tcPr>
          <w:p w:rsidRPr="005532BE" w:rsidR="008F24D1" w:rsidP="0B482379" w:rsidRDefault="00AE6511" w14:paraId="5643EF8D" w14:textId="4442FDAF">
            <w:pPr>
              <w:pStyle w:val="ListParagraph"/>
              <w:numPr>
                <w:ilvl w:val="0"/>
                <w:numId w:val="1"/>
              </w:numPr>
              <w:rPr>
                <w:rFonts w:cs="Calibri" w:cstheme="minorAscii"/>
              </w:rPr>
            </w:pPr>
            <w:r w:rsidRPr="175C3343" w:rsidR="178923BA">
              <w:rPr>
                <w:rFonts w:cs="Calibri" w:cstheme="minorAscii"/>
              </w:rPr>
              <w:t>Guest Speaker</w:t>
            </w:r>
          </w:p>
        </w:tc>
        <w:tc>
          <w:tcPr>
            <w:tcW w:w="2880" w:type="dxa"/>
            <w:tcMar/>
          </w:tcPr>
          <w:p w:rsidRPr="005532BE" w:rsidR="008F4C0C" w:rsidP="66DE4641" w:rsidRDefault="008F4C0C" w14:paraId="548FDC23" w14:textId="061D77B2">
            <w:pPr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66DE4641" w:rsidR="58C5392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TBD! Waiting to hear back. </w:t>
            </w:r>
          </w:p>
          <w:p w:rsidRPr="005532BE" w:rsidR="008F4C0C" w:rsidP="58696B6B" w:rsidRDefault="008F4C0C" w14:paraId="0749E91D" w14:textId="642BC36F">
            <w:pPr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66DE4641" w:rsidR="7FDA26FB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Lindsey Bogner set for May</w:t>
            </w:r>
          </w:p>
        </w:tc>
        <w:tc>
          <w:tcPr>
            <w:tcW w:w="3780" w:type="dxa"/>
            <w:tcMar/>
          </w:tcPr>
          <w:p w:rsidR="58696B6B" w:rsidP="574F2DD2" w:rsidRDefault="58696B6B" w14:paraId="73AE0DFE" w14:textId="37CF93AA">
            <w:pPr>
              <w:spacing w:before="0" w:beforeAutospacing="off" w:after="0" w:afterAutospacing="off"/>
            </w:pPr>
            <w:r w:rsidRPr="574F2DD2" w:rsidR="5EF6A91B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No guest speaker today.</w:t>
            </w:r>
          </w:p>
          <w:p w:rsidR="58696B6B" w:rsidP="58696B6B" w:rsidRDefault="58696B6B" w14:paraId="6A668C12" w14:textId="0DC34A67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</w:p>
        </w:tc>
      </w:tr>
      <w:tr xmlns:wp14="http://schemas.microsoft.com/office/word/2010/wordml" w:rsidR="175C3343" w:rsidTr="574F2DD2" w14:paraId="247C8B46" wp14:textId="77777777">
        <w:trPr>
          <w:trHeight w:val="300"/>
        </w:trPr>
        <w:tc>
          <w:tcPr>
            <w:tcW w:w="2700" w:type="dxa"/>
            <w:tcMar/>
          </w:tcPr>
          <w:p w:rsidR="178923BA" w:rsidP="175C3343" w:rsidRDefault="178923BA" w14:paraId="3B673E23" w14:textId="4C68938F">
            <w:pPr>
              <w:pStyle w:val="ListParagraph"/>
              <w:numPr>
                <w:ilvl w:val="0"/>
                <w:numId w:val="1"/>
              </w:numPr>
              <w:rPr>
                <w:rFonts w:cs="Calibri" w:cstheme="minorAscii"/>
                <w:sz w:val="22"/>
                <w:szCs w:val="22"/>
              </w:rPr>
            </w:pPr>
            <w:r w:rsidRPr="175C3343" w:rsidR="178923BA">
              <w:rPr>
                <w:rFonts w:cs="Calibri" w:cstheme="minorAscii"/>
              </w:rPr>
              <w:t>Approval of Minutes</w:t>
            </w:r>
          </w:p>
        </w:tc>
        <w:tc>
          <w:tcPr>
            <w:tcW w:w="2880" w:type="dxa"/>
            <w:tcMar/>
          </w:tcPr>
          <w:p w:rsidR="175C3343" w:rsidP="175C3343" w:rsidRDefault="175C3343" w14:paraId="754BCFF4" w14:textId="01053D8E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</w:p>
        </w:tc>
        <w:tc>
          <w:tcPr>
            <w:tcW w:w="3780" w:type="dxa"/>
            <w:tcMar/>
          </w:tcPr>
          <w:p w:rsidR="175C3343" w:rsidP="574F2DD2" w:rsidRDefault="175C3343" w14:paraId="74AFDB84" w14:textId="0C554832">
            <w:pPr>
              <w:spacing w:before="0" w:beforeAutospacing="off" w:after="0" w:afterAutospacing="off"/>
              <w:rPr>
                <w:rFonts w:ascii="Times New Roman" w:hAnsi="Times New Roman" w:eastAsia="Times New Roman" w:cs="Times New Roman"/>
                <w:noProof w:val="0"/>
                <w:sz w:val="18"/>
                <w:szCs w:val="18"/>
                <w:lang w:val="en-US"/>
              </w:rPr>
            </w:pPr>
            <w:r w:rsidRPr="574F2DD2" w:rsidR="23CEC845">
              <w:rPr>
                <w:rFonts w:ascii="Times New Roman" w:hAnsi="Times New Roman" w:eastAsia="Times New Roman" w:cs="Times New Roman"/>
                <w:noProof w:val="0"/>
                <w:sz w:val="20"/>
                <w:szCs w:val="20"/>
                <w:lang w:val="en-US"/>
              </w:rPr>
              <w:t>JL moves to approve. JS 2nd</w:t>
            </w:r>
          </w:p>
          <w:p w:rsidR="175C3343" w:rsidP="574F2DD2" w:rsidRDefault="175C3343" w14:paraId="301F9ED1" w14:textId="6F43EABB">
            <w:pPr>
              <w:pStyle w:val="ListParagraph"/>
              <w:numPr>
                <w:ilvl w:val="0"/>
                <w:numId w:val="52"/>
              </w:numPr>
              <w:spacing w:before="0" w:beforeAutospacing="off" w:after="0" w:afterAutospacing="off" w:line="254" w:lineRule="auto"/>
              <w:ind w:left="720" w:hanging="360"/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574F2DD2" w:rsidR="23CEC845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0"/>
                <w:szCs w:val="20"/>
                <w:lang w:val="en-US"/>
              </w:rPr>
              <w:t>All approve</w:t>
            </w:r>
          </w:p>
          <w:p w:rsidR="175C3343" w:rsidP="175C3343" w:rsidRDefault="175C3343" w14:paraId="58724F69" w14:textId="516B283D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</w:p>
        </w:tc>
      </w:tr>
      <w:tr xmlns:wp14="http://schemas.microsoft.com/office/word/2010/wordml" w:rsidR="46278B27" w:rsidTr="574F2DD2" w14:paraId="35F8CCCB" wp14:textId="77777777">
        <w:trPr>
          <w:trHeight w:val="300"/>
        </w:trPr>
        <w:tc>
          <w:tcPr>
            <w:tcW w:w="2700" w:type="dxa"/>
            <w:tcMar/>
          </w:tcPr>
          <w:p w:rsidR="6FDBBB6B" w:rsidP="46278B27" w:rsidRDefault="6FDBBB6B" w14:paraId="640CB969" w14:textId="24A45E39">
            <w:pPr>
              <w:pStyle w:val="ListParagraph"/>
              <w:numPr>
                <w:ilvl w:val="0"/>
                <w:numId w:val="1"/>
              </w:numPr>
              <w:rPr>
                <w:rFonts w:cs="Calibri" w:cstheme="minorAscii"/>
              </w:rPr>
            </w:pPr>
            <w:r w:rsidRPr="2C29CFF4" w:rsidR="6428B0E0">
              <w:rPr>
                <w:rFonts w:cs="Calibri" w:cstheme="minorAscii"/>
              </w:rPr>
              <w:t>President’s Staff</w:t>
            </w:r>
          </w:p>
        </w:tc>
        <w:tc>
          <w:tcPr>
            <w:tcW w:w="2880" w:type="dxa"/>
            <w:tcMar/>
          </w:tcPr>
          <w:p w:rsidR="6FDBBB6B" w:rsidP="2C29CFF4" w:rsidRDefault="6FDBBB6B" w14:paraId="265A3A6D" w14:textId="25582D81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2C29CFF4" w:rsidR="6428B0E0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Dr. Garstecki and Elaine are in favor of giving the chair a seat on </w:t>
            </w:r>
            <w:r w:rsidRPr="2C29CFF4" w:rsidR="6428B0E0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President’s staff. This would give us an actual vote on policies and procedures and a voice in the room when they are discussed. </w:t>
            </w:r>
          </w:p>
          <w:p w:rsidR="6FDBBB6B" w:rsidP="46278B27" w:rsidRDefault="6FDBBB6B" w14:paraId="35FD7333" w14:textId="3279EBA7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2C29CFF4" w:rsidR="78FBF36F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They are also planning to attend the second FC meeting of every semester. </w:t>
            </w:r>
          </w:p>
        </w:tc>
        <w:tc>
          <w:tcPr>
            <w:tcW w:w="3780" w:type="dxa"/>
            <w:tcMar/>
          </w:tcPr>
          <w:p w:rsidR="46278B27" w:rsidP="574F2DD2" w:rsidRDefault="46278B27" w14:paraId="7F294C17" w14:textId="4FA85544">
            <w:pPr>
              <w:spacing w:before="0" w:beforeAutospacing="off" w:after="0" w:afterAutospacing="off"/>
            </w:pPr>
            <w:r w:rsidRPr="574F2DD2" w:rsidR="03A3F28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President Staff</w:t>
            </w:r>
          </w:p>
          <w:p w:rsidR="46278B27" w:rsidP="574F2DD2" w:rsidRDefault="46278B27" w14:paraId="34D0402A" w14:textId="09C2DF1A">
            <w:pPr>
              <w:pStyle w:val="ListParagraph"/>
              <w:numPr>
                <w:ilvl w:val="0"/>
                <w:numId w:val="53"/>
              </w:numPr>
              <w:spacing w:before="0" w:beforeAutospacing="off" w:after="0" w:afterAutospacing="off" w:line="254" w:lineRule="auto"/>
              <w:ind w:left="720" w:hanging="360"/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574F2DD2" w:rsidR="03A3F284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BS: Admins want more involvement. FC Chair to be on President’s Staff in the future to have vote on important campus matters.</w:t>
            </w:r>
          </w:p>
          <w:p w:rsidR="46278B27" w:rsidP="574F2DD2" w:rsidRDefault="46278B27" w14:paraId="1D78BA2E" w14:textId="1E934F3B">
            <w:pPr>
              <w:pStyle w:val="ListParagraph"/>
              <w:numPr>
                <w:ilvl w:val="0"/>
                <w:numId w:val="53"/>
              </w:numPr>
              <w:spacing w:before="0" w:beforeAutospacing="off" w:after="0" w:afterAutospacing="off" w:line="254" w:lineRule="auto"/>
              <w:ind w:left="720" w:hanging="360"/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574F2DD2" w:rsidR="03A3F284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resident and Vice President of instruction want to come on every 2nd meeting of the semester.</w:t>
            </w:r>
          </w:p>
          <w:p w:rsidR="46278B27" w:rsidP="574F2DD2" w:rsidRDefault="46278B27" w14:paraId="3EC28822" w14:textId="44C89C1A">
            <w:pPr>
              <w:pStyle w:val="ListParagraph"/>
              <w:numPr>
                <w:ilvl w:val="0"/>
                <w:numId w:val="53"/>
              </w:numPr>
              <w:spacing w:before="0" w:beforeAutospacing="off" w:after="0" w:afterAutospacing="off" w:line="254" w:lineRule="auto"/>
              <w:ind w:left="720" w:hanging="360"/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574F2DD2" w:rsidR="03A3F284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S: Sounds like a nice idea.</w:t>
            </w:r>
          </w:p>
          <w:p w:rsidR="46278B27" w:rsidP="574F2DD2" w:rsidRDefault="46278B27" w14:paraId="575B6968" w14:textId="7994C503">
            <w:pPr>
              <w:pStyle w:val="ListParagraph"/>
              <w:numPr>
                <w:ilvl w:val="0"/>
                <w:numId w:val="53"/>
              </w:numPr>
              <w:spacing w:before="0" w:beforeAutospacing="off" w:after="0" w:afterAutospacing="off" w:line="254" w:lineRule="auto"/>
              <w:ind w:left="720" w:hanging="360"/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574F2DD2" w:rsidR="03A3F284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JB: Purpose BS: As a guest speaker, giving updates. Open conversation.</w:t>
            </w:r>
          </w:p>
          <w:p w:rsidR="46278B27" w:rsidP="46278B27" w:rsidRDefault="46278B27" w14:paraId="292E33B0" w14:textId="14F73FD4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</w:p>
        </w:tc>
      </w:tr>
      <w:tr xmlns:wp14="http://schemas.microsoft.com/office/word/2010/wordml" w:rsidR="13F4F4C4" w:rsidTr="574F2DD2" w14:paraId="6629BFC8" wp14:textId="77777777">
        <w:trPr>
          <w:trHeight w:val="300"/>
        </w:trPr>
        <w:tc>
          <w:tcPr>
            <w:tcW w:w="2700" w:type="dxa"/>
            <w:tcMar/>
          </w:tcPr>
          <w:p w:rsidR="7702510A" w:rsidP="13F4F4C4" w:rsidRDefault="7702510A" w14:paraId="542ED941" w14:textId="7D65C11D">
            <w:pPr>
              <w:pStyle w:val="ListParagraph"/>
              <w:numPr>
                <w:ilvl w:val="0"/>
                <w:numId w:val="1"/>
              </w:numPr>
              <w:rPr>
                <w:rFonts w:cs="Calibri" w:cstheme="minorAscii"/>
              </w:rPr>
            </w:pPr>
            <w:r w:rsidRPr="13F4F4C4" w:rsidR="7702510A">
              <w:rPr>
                <w:rFonts w:cs="Calibri" w:cstheme="minorAscii"/>
              </w:rPr>
              <w:t>Elections</w:t>
            </w:r>
          </w:p>
        </w:tc>
        <w:tc>
          <w:tcPr>
            <w:tcW w:w="2880" w:type="dxa"/>
            <w:tcMar/>
          </w:tcPr>
          <w:p w:rsidR="45983DAD" w:rsidP="13F4F4C4" w:rsidRDefault="45983DAD" w14:paraId="2331BDE2" w14:textId="6CE06985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3F4F4C4" w:rsidR="45983DAD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olvin Hooser</w:t>
            </w:r>
            <w:r w:rsidRPr="13F4F4C4" w:rsidR="45983DA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– Fort Leavenworth (Music)</w:t>
            </w:r>
          </w:p>
          <w:p w:rsidR="45983DAD" w:rsidP="13F4F4C4" w:rsidRDefault="45983DAD" w14:paraId="2E06D685" w14:textId="7AC9B1D0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3F4F4C4" w:rsidR="45983DAD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aura Pratt</w:t>
            </w:r>
            <w:r w:rsidRPr="13F4F4C4" w:rsidR="45983DA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– Grandview Plaza (OTIEC &amp; OSH)</w:t>
            </w:r>
          </w:p>
          <w:p w:rsidR="45983DAD" w:rsidP="2C29CFF4" w:rsidRDefault="45983DAD" w14:paraId="559728CB" w14:textId="70CF55F5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29CFF4" w:rsidR="790662C8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Amir </w:t>
            </w:r>
            <w:r w:rsidRPr="2C29CFF4" w:rsidR="790662C8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eraban</w:t>
            </w:r>
            <w:r w:rsidRPr="2C29CFF4" w:rsidR="790662C8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</w:t>
            </w:r>
            <w:r w:rsidRPr="2C29CFF4" w:rsidR="790662C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– Barton Online (chemistry)</w:t>
            </w:r>
          </w:p>
          <w:p w:rsidR="2C81D0FC" w:rsidP="66DE4641" w:rsidRDefault="2C81D0FC" w14:paraId="475384DD" w14:textId="4C9F7410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6DE4641" w:rsidR="78CA53E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Chair will </w:t>
            </w:r>
            <w:r w:rsidRPr="66DE4641" w:rsidR="78CA53E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oo</w:t>
            </w:r>
            <w:r w:rsidRPr="66DE4641" w:rsidR="78CA53E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k</w:t>
            </w:r>
            <w:r w:rsidRPr="66DE4641" w:rsidR="78CA53E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a </w:t>
            </w:r>
            <w:r w:rsidRPr="66DE4641" w:rsidR="78CA53E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otion to approve all thr</w:t>
            </w:r>
            <w:r w:rsidRPr="66DE4641" w:rsidR="78CA53E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e as ne</w:t>
            </w:r>
            <w:r w:rsidRPr="66DE4641" w:rsidR="78CA53E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w members.</w:t>
            </w:r>
            <w:r w:rsidRPr="66DE4641" w:rsidR="21A9786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</w:t>
            </w:r>
          </w:p>
          <w:p w:rsidR="6455DF1F" w:rsidP="66DE4641" w:rsidRDefault="6455DF1F" w14:paraId="25E31541" w14:textId="57B3B1C1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6DE4641" w:rsidR="6455DF1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pproved unanimously</w:t>
            </w:r>
          </w:p>
          <w:p w:rsidR="13F4F4C4" w:rsidP="13F4F4C4" w:rsidRDefault="13F4F4C4" w14:paraId="37F4A037" w14:textId="09DBEAF9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</w:p>
        </w:tc>
        <w:tc>
          <w:tcPr>
            <w:tcW w:w="3780" w:type="dxa"/>
            <w:tcMar/>
          </w:tcPr>
          <w:p w:rsidR="13F4F4C4" w:rsidP="574F2DD2" w:rsidRDefault="13F4F4C4" w14:paraId="1DC8D2A7" w14:textId="10081BEC">
            <w:pPr>
              <w:spacing w:before="0" w:beforeAutospacing="off" w:after="0" w:afterAutospacing="off"/>
            </w:pPr>
            <w:r w:rsidRPr="574F2DD2" w:rsidR="7C3A3D9D">
              <w:rPr>
                <w:rFonts w:ascii="Symbol" w:hAnsi="Symbol" w:eastAsia="Symbol" w:cs="Symbol"/>
                <w:noProof w:val="0"/>
                <w:sz w:val="24"/>
                <w:szCs w:val="24"/>
                <w:lang w:val="en-US"/>
              </w:rPr>
              <w:t>·</w:t>
            </w:r>
            <w:r w:rsidRPr="574F2DD2" w:rsidR="7C3A3D9D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Elections</w:t>
            </w:r>
          </w:p>
          <w:p w:rsidR="13F4F4C4" w:rsidP="574F2DD2" w:rsidRDefault="13F4F4C4" w14:paraId="42CC7DA3" w14:textId="752ADE96">
            <w:pPr>
              <w:pStyle w:val="ListParagraph"/>
              <w:numPr>
                <w:ilvl w:val="0"/>
                <w:numId w:val="54"/>
              </w:numPr>
              <w:spacing w:before="0" w:beforeAutospacing="off" w:after="0" w:afterAutospacing="off" w:line="254" w:lineRule="auto"/>
              <w:ind w:left="720" w:hanging="360"/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574F2DD2" w:rsidR="7C3A3D9D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JL moves to approve all three. DS 2nd</w:t>
            </w:r>
          </w:p>
          <w:p w:rsidR="13F4F4C4" w:rsidP="574F2DD2" w:rsidRDefault="13F4F4C4" w14:paraId="368C84B1" w14:textId="1B4022BC">
            <w:pPr>
              <w:pStyle w:val="ListParagraph"/>
              <w:numPr>
                <w:ilvl w:val="0"/>
                <w:numId w:val="54"/>
              </w:numPr>
              <w:spacing w:before="0" w:beforeAutospacing="off" w:after="0" w:afterAutospacing="off" w:line="254" w:lineRule="auto"/>
              <w:ind w:left="720" w:hanging="360"/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574F2DD2" w:rsidR="7C3A3D9D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All approve</w:t>
            </w:r>
          </w:p>
          <w:p w:rsidR="13F4F4C4" w:rsidP="13F4F4C4" w:rsidRDefault="13F4F4C4" w14:paraId="7C720F9A" w14:textId="7B8BF1C4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</w:p>
        </w:tc>
      </w:tr>
      <w:tr xmlns:wp14="http://schemas.microsoft.com/office/word/2010/wordml" w:rsidR="0B482379" w:rsidTr="574F2DD2" w14:paraId="16E9501B" wp14:textId="77777777">
        <w:trPr>
          <w:trHeight w:val="300"/>
        </w:trPr>
        <w:tc>
          <w:tcPr>
            <w:tcW w:w="2700" w:type="dxa"/>
            <w:tcMar/>
          </w:tcPr>
          <w:p w:rsidR="175C3343" w:rsidP="175C3343" w:rsidRDefault="175C3343" w14:paraId="588FC86E" w14:textId="5FC183BD">
            <w:pPr>
              <w:pStyle w:val="ListParagraph"/>
              <w:numPr>
                <w:ilvl w:val="0"/>
                <w:numId w:val="1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DIA Update </w:t>
            </w:r>
            <w:r>
              <w:br/>
            </w: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(standing item)</w:t>
            </w:r>
          </w:p>
        </w:tc>
        <w:tc>
          <w:tcPr>
            <w:tcW w:w="2880" w:type="dxa"/>
            <w:tcMar/>
          </w:tcPr>
          <w:p w:rsidR="175C3343" w:rsidP="2C29CFF4" w:rsidRDefault="175C3343" w14:paraId="3E4F95D0" w14:textId="0490F1D1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66DE4641" w:rsidR="59337E8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DIA </w:t>
            </w:r>
            <w:r w:rsidRPr="66DE4641" w:rsidR="3CBAE0B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recipients have been identified and notified</w:t>
            </w:r>
            <w:r w:rsidRPr="66DE4641" w:rsidR="59337E8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! </w:t>
            </w:r>
            <w:r w:rsidRPr="66DE4641" w:rsidR="59337E84">
              <w:rPr>
                <w:rFonts w:ascii="Segoe UI Emoji" w:hAnsi="Segoe UI Emoji" w:eastAsia="Segoe UI Emoji" w:cs="Segoe UI Emoj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😊</w:t>
            </w:r>
            <w:r w:rsidRPr="66DE4641" w:rsidR="59337E8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</w:t>
            </w:r>
          </w:p>
          <w:p w:rsidR="175C3343" w:rsidP="66DE4641" w:rsidRDefault="175C3343" w14:paraId="7C23CBF4" w14:textId="212BEBC2">
            <w:pPr>
              <w:suppressLineNumbers w:val="0"/>
              <w:shd w:val="clear" w:color="auto" w:fill="FFFFFF" w:themeFill="background1"/>
              <w:bidi w:val="0"/>
              <w:spacing w:before="0" w:beforeAutospacing="off" w:after="0" w:afterAutospacing="off" w:line="240" w:lineRule="auto"/>
              <w:ind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6"/>
                <w:szCs w:val="16"/>
                <w:lang w:val="en-US"/>
              </w:rPr>
            </w:pPr>
            <w:r w:rsidRPr="66DE4641" w:rsidR="14CDD13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lang w:val="en-US"/>
              </w:rPr>
              <w:t>Dr. Alejandro Avila – Music (Barton County Campus)</w:t>
            </w:r>
          </w:p>
          <w:p w:rsidR="175C3343" w:rsidP="66DE4641" w:rsidRDefault="175C3343" w14:paraId="2D17946F" w14:textId="42534E07">
            <w:pPr>
              <w:suppressLineNumbers w:val="0"/>
              <w:shd w:val="clear" w:color="auto" w:fill="FFFFFF" w:themeFill="background1"/>
              <w:bidi w:val="0"/>
              <w:spacing w:before="0" w:beforeAutospacing="off" w:after="0" w:afterAutospacing="off" w:line="240" w:lineRule="auto"/>
              <w:ind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6"/>
                <w:szCs w:val="16"/>
                <w:lang w:val="en-US"/>
              </w:rPr>
            </w:pPr>
            <w:r w:rsidRPr="66DE4641" w:rsidR="14CDD13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lang w:val="en-US"/>
              </w:rPr>
              <w:t>Juan Pepi III – Military Programs (Fort Riley Campus)</w:t>
            </w:r>
          </w:p>
          <w:p w:rsidR="175C3343" w:rsidP="66DE4641" w:rsidRDefault="175C3343" w14:paraId="22A772E3" w14:textId="06C21537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="175C3343" w:rsidP="66DE4641" w:rsidRDefault="175C3343" w14:paraId="64E66E1D" w14:textId="5DCD627A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3780" w:type="dxa"/>
            <w:tcMar/>
          </w:tcPr>
          <w:p w:rsidR="58696B6B" w:rsidP="574F2DD2" w:rsidRDefault="58696B6B" w14:paraId="75D93479" w14:textId="4ED80815">
            <w:pPr>
              <w:spacing w:before="0" w:beforeAutospacing="off" w:after="0" w:afterAutospacing="off"/>
            </w:pPr>
            <w:r w:rsidRPr="574F2DD2" w:rsidR="37467A30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DIA Update</w:t>
            </w:r>
          </w:p>
          <w:p w:rsidR="58696B6B" w:rsidP="574F2DD2" w:rsidRDefault="58696B6B" w14:paraId="20CF7A78" w14:textId="13780A84">
            <w:pPr>
              <w:pStyle w:val="ListParagraph"/>
              <w:numPr>
                <w:ilvl w:val="0"/>
                <w:numId w:val="55"/>
              </w:numPr>
              <w:spacing w:before="0" w:beforeAutospacing="off" w:after="0" w:afterAutospacing="off" w:line="254" w:lineRule="auto"/>
              <w:ind w:left="720" w:hanging="360"/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574F2DD2" w:rsidR="37467A30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JB: Will bring up possible changes to next FC meeting.</w:t>
            </w:r>
          </w:p>
          <w:p w:rsidR="58696B6B" w:rsidP="58696B6B" w:rsidRDefault="58696B6B" w14:paraId="08047C1A" w14:textId="62DD1C29">
            <w:pPr>
              <w:pStyle w:val="ListParagraph"/>
              <w:rPr>
                <w:rFonts w:cs="Calibri" w:cstheme="minorAscii"/>
              </w:rPr>
            </w:pPr>
          </w:p>
        </w:tc>
      </w:tr>
      <w:tr xmlns:wp14="http://schemas.microsoft.com/office/word/2010/wordml" w:rsidR="2C29CFF4" w:rsidTr="574F2DD2" w14:paraId="28952E4E" wp14:textId="77777777">
        <w:trPr>
          <w:trHeight w:val="300"/>
        </w:trPr>
        <w:tc>
          <w:tcPr>
            <w:tcW w:w="2700" w:type="dxa"/>
            <w:tcMar/>
          </w:tcPr>
          <w:p w:rsidR="497ACA5C" w:rsidP="2C29CFF4" w:rsidRDefault="497ACA5C" w14:paraId="08C0F586" w14:textId="36B218DE">
            <w:pPr>
              <w:pStyle w:val="ListParagraph"/>
              <w:numPr>
                <w:ilvl w:val="0"/>
                <w:numId w:val="1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29CFF4" w:rsidR="497ACA5C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Faculty Council Retreat</w:t>
            </w:r>
          </w:p>
        </w:tc>
        <w:tc>
          <w:tcPr>
            <w:tcW w:w="2880" w:type="dxa"/>
            <w:tcMar/>
          </w:tcPr>
          <w:p w:rsidR="497ACA5C" w:rsidP="2C29CFF4" w:rsidRDefault="497ACA5C" w14:paraId="307CBF92" w14:textId="02F92680">
            <w:pPr>
              <w:pStyle w:val="Normal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29CFF4" w:rsidR="497ACA5C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Open discussion</w:t>
            </w:r>
            <w:r w:rsidRPr="2C29CFF4" w:rsidR="1A338DC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for 2026:</w:t>
            </w:r>
          </w:p>
          <w:p w:rsidR="497ACA5C" w:rsidP="2C29CFF4" w:rsidRDefault="497ACA5C" w14:paraId="38CEA1DD" w14:textId="378A1A39">
            <w:pPr>
              <w:pStyle w:val="ListParagraph"/>
              <w:numPr>
                <w:ilvl w:val="0"/>
                <w:numId w:val="51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29CFF4" w:rsidR="497ACA5C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Traditionally held in the summer.</w:t>
            </w:r>
          </w:p>
          <w:p w:rsidR="2A34DB28" w:rsidP="2C29CFF4" w:rsidRDefault="2A34DB28" w14:paraId="639E210B" w14:textId="2A6122C9">
            <w:pPr>
              <w:pStyle w:val="ListParagraph"/>
              <w:numPr>
                <w:ilvl w:val="0"/>
                <w:numId w:val="51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29CFF4" w:rsidR="2A34DB2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Small % attended in person 2025</w:t>
            </w:r>
            <w:r w:rsidRPr="2C29CFF4" w:rsidR="0E95C5C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. </w:t>
            </w:r>
          </w:p>
          <w:p w:rsidR="31DAB5A2" w:rsidP="66DE4641" w:rsidRDefault="31DAB5A2" w14:paraId="03303178" w14:textId="18503B2A">
            <w:pPr>
              <w:pStyle w:val="ListParagraph"/>
              <w:numPr>
                <w:ilvl w:val="0"/>
                <w:numId w:val="51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6DE4641" w:rsidR="389B7A3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Most called in during </w:t>
            </w:r>
            <w:r w:rsidRPr="66DE4641" w:rsidR="389B7A3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meeting</w:t>
            </w:r>
            <w:r w:rsidRPr="66DE4641" w:rsidR="69693E4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</w:t>
            </w:r>
            <w:r w:rsidRPr="66DE4641" w:rsidR="69693E4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portion</w:t>
            </w:r>
            <w:r w:rsidRPr="66DE4641" w:rsidR="52610D3C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.</w:t>
            </w:r>
          </w:p>
          <w:p w:rsidR="31DAB5A2" w:rsidP="66DE4641" w:rsidRDefault="31DAB5A2" w14:paraId="58BE27D4" w14:textId="18C05F39">
            <w:pPr>
              <w:pStyle w:val="Normal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>
              <w:br/>
            </w:r>
            <w:r w:rsidRPr="66DE4641" w:rsidR="088A66B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Brandon to send doodle poll with options. </w:t>
            </w:r>
          </w:p>
        </w:tc>
        <w:tc>
          <w:tcPr>
            <w:tcW w:w="3780" w:type="dxa"/>
            <w:tcMar/>
          </w:tcPr>
          <w:p w:rsidR="2C29CFF4" w:rsidP="574F2DD2" w:rsidRDefault="2C29CFF4" w14:paraId="7A49C358" w14:textId="0F2296EB">
            <w:pPr>
              <w:spacing w:before="0" w:beforeAutospacing="off" w:after="0" w:afterAutospacing="off"/>
            </w:pPr>
            <w:r w:rsidRPr="574F2DD2" w:rsidR="7E684709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FC Retreat</w:t>
            </w:r>
          </w:p>
          <w:p w:rsidR="2C29CFF4" w:rsidP="574F2DD2" w:rsidRDefault="2C29CFF4" w14:paraId="068F5335" w14:textId="460D0BFC">
            <w:pPr>
              <w:pStyle w:val="ListParagraph"/>
              <w:numPr>
                <w:ilvl w:val="0"/>
                <w:numId w:val="56"/>
              </w:numPr>
              <w:spacing w:before="0" w:beforeAutospacing="off" w:after="0" w:afterAutospacing="off" w:line="254" w:lineRule="auto"/>
              <w:ind w:left="720" w:hanging="360"/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574F2DD2" w:rsidR="7E684709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BS: Small attendance last year, both in-person and online. Future retreat thoughts?</w:t>
            </w:r>
          </w:p>
          <w:p w:rsidR="2C29CFF4" w:rsidP="574F2DD2" w:rsidRDefault="2C29CFF4" w14:paraId="5921FFCA" w14:textId="02B73904">
            <w:pPr>
              <w:pStyle w:val="ListParagraph"/>
              <w:numPr>
                <w:ilvl w:val="0"/>
                <w:numId w:val="56"/>
              </w:numPr>
              <w:spacing w:before="0" w:beforeAutospacing="off" w:after="0" w:afterAutospacing="off" w:line="254" w:lineRule="auto"/>
              <w:ind w:left="720" w:hanging="360"/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574F2DD2" w:rsidR="7E684709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S: Great idea to ease in the three new members this time.</w:t>
            </w:r>
          </w:p>
          <w:p w:rsidR="2C29CFF4" w:rsidP="574F2DD2" w:rsidRDefault="2C29CFF4" w14:paraId="6A7D5325" w14:textId="4AE36745">
            <w:pPr>
              <w:pStyle w:val="ListParagraph"/>
              <w:numPr>
                <w:ilvl w:val="0"/>
                <w:numId w:val="56"/>
              </w:numPr>
              <w:spacing w:before="0" w:beforeAutospacing="off" w:after="0" w:afterAutospacing="off" w:line="254" w:lineRule="auto"/>
              <w:ind w:left="720" w:hanging="360"/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574F2DD2" w:rsidR="7E684709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JB: Sometimes hard to meet during the Summer.</w:t>
            </w:r>
          </w:p>
          <w:p w:rsidR="2C29CFF4" w:rsidP="574F2DD2" w:rsidRDefault="2C29CFF4" w14:paraId="32ACC2F0" w14:textId="25EDAA0F">
            <w:pPr>
              <w:pStyle w:val="ListParagraph"/>
              <w:numPr>
                <w:ilvl w:val="0"/>
                <w:numId w:val="56"/>
              </w:numPr>
              <w:spacing w:before="0" w:beforeAutospacing="off" w:after="0" w:afterAutospacing="off" w:line="254" w:lineRule="auto"/>
              <w:ind w:left="720" w:hanging="360"/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574F2DD2" w:rsidR="7E684709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BS: Reach out to me and share your thoughts. First idea is to have it at Camp A for a half day. Will send email out for comments.</w:t>
            </w:r>
          </w:p>
          <w:p w:rsidR="2C29CFF4" w:rsidP="574F2DD2" w:rsidRDefault="2C29CFF4" w14:paraId="40D02451" w14:textId="2304FCD7">
            <w:pPr>
              <w:pStyle w:val="ListParagraph"/>
              <w:numPr>
                <w:ilvl w:val="0"/>
                <w:numId w:val="56"/>
              </w:numPr>
              <w:spacing w:before="0" w:beforeAutospacing="off" w:after="0" w:afterAutospacing="off" w:line="254" w:lineRule="auto"/>
              <w:ind w:left="720" w:hanging="360"/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574F2DD2" w:rsidR="7E684709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BS: Last year went near the end of June.</w:t>
            </w:r>
          </w:p>
          <w:p w:rsidR="2C29CFF4" w:rsidP="574F2DD2" w:rsidRDefault="2C29CFF4" w14:paraId="49B5D56F" w14:textId="4838DEA1">
            <w:pPr>
              <w:pStyle w:val="ListParagraph"/>
              <w:numPr>
                <w:ilvl w:val="0"/>
                <w:numId w:val="56"/>
              </w:numPr>
              <w:spacing w:before="0" w:beforeAutospacing="off" w:after="0" w:afterAutospacing="off" w:line="254" w:lineRule="auto"/>
              <w:ind w:left="720" w:hanging="360"/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574F2DD2" w:rsidR="7E684709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JB: Might be better more towards the end of the summer.</w:t>
            </w:r>
          </w:p>
          <w:p w:rsidR="2C29CFF4" w:rsidP="2C29CFF4" w:rsidRDefault="2C29CFF4" w14:paraId="3369C2B7" w14:textId="57A1B7A6">
            <w:pPr>
              <w:pStyle w:val="ListParagraph"/>
              <w:rPr>
                <w:rFonts w:cs="Calibri" w:cstheme="minorAscii"/>
              </w:rPr>
            </w:pPr>
          </w:p>
        </w:tc>
      </w:tr>
      <w:tr xmlns:wp14="http://schemas.microsoft.com/office/word/2010/wordml" w:rsidR="0B482379" w:rsidTr="574F2DD2" w14:paraId="6CBC7AB7" wp14:textId="77777777">
        <w:trPr>
          <w:trHeight w:val="300"/>
        </w:trPr>
        <w:tc>
          <w:tcPr>
            <w:tcW w:w="2700" w:type="dxa"/>
            <w:tcMar/>
          </w:tcPr>
          <w:p w:rsidR="175C3343" w:rsidP="175C3343" w:rsidRDefault="175C3343" w14:paraId="0D9E6D24" w14:textId="252960E0">
            <w:pPr>
              <w:pStyle w:val="ListParagraph"/>
              <w:numPr>
                <w:ilvl w:val="0"/>
                <w:numId w:val="1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hyperlink r:id="R7603a3c6fea54991">
              <w:r w:rsidRPr="175C3343" w:rsidR="175C3343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sz w:val="22"/>
                  <w:szCs w:val="22"/>
                  <w:lang w:val="en-US"/>
                </w:rPr>
                <w:t>Progress on Goals</w:t>
              </w:r>
            </w:hyperlink>
          </w:p>
        </w:tc>
        <w:tc>
          <w:tcPr>
            <w:tcW w:w="2880" w:type="dxa"/>
            <w:tcMar/>
          </w:tcPr>
          <w:p w:rsidR="175C3343" w:rsidP="175C3343" w:rsidRDefault="175C3343" w14:paraId="76820580" w14:textId="27F142D7">
            <w:pPr>
              <w:pStyle w:val="ListParagraph"/>
              <w:numPr>
                <w:ilvl w:val="0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Communicating to faculty</w:t>
            </w:r>
            <w:r>
              <w:br/>
            </w: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(en masse and one-on-one). </w:t>
            </w:r>
            <w:r>
              <w:br/>
            </w: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Christian Rivas &amp; Brandon Steinert</w:t>
            </w:r>
          </w:p>
          <w:p w:rsidR="175C3343" w:rsidP="175C3343" w:rsidRDefault="175C3343" w14:paraId="4D5A1C27" w14:textId="5AF57266">
            <w:pPr>
              <w:pStyle w:val="ListParagraph"/>
              <w:numPr>
                <w:ilvl w:val="1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29CFF4" w:rsidR="4409E5C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1-on1: Develop a plan/assignments.</w:t>
            </w:r>
          </w:p>
          <w:p w:rsidR="175C3343" w:rsidP="175C3343" w:rsidRDefault="175C3343" w14:paraId="5BA5A9E4" w14:textId="47CD6381">
            <w:pPr>
              <w:pStyle w:val="ListParagraph"/>
              <w:numPr>
                <w:ilvl w:val="1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29CFF4" w:rsidR="4409E5C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En masse</w:t>
            </w:r>
          </w:p>
          <w:p w:rsidR="175C3343" w:rsidP="175C3343" w:rsidRDefault="175C3343" w14:paraId="66948B84" w14:textId="12C203AD">
            <w:pPr>
              <w:ind w:left="216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="175C3343" w:rsidP="175C3343" w:rsidRDefault="175C3343" w14:paraId="2892401E" w14:textId="44ADCE85">
            <w:pPr>
              <w:pStyle w:val="ListParagraph"/>
              <w:numPr>
                <w:ilvl w:val="0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Strategic Plan Communication</w:t>
            </w:r>
            <w:r>
              <w:br/>
            </w: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Matt Connell &amp; Brandon Steinert</w:t>
            </w:r>
          </w:p>
          <w:p w:rsidR="175C3343" w:rsidP="175C3343" w:rsidRDefault="175C3343" w14:paraId="642CA37F" w14:textId="008F9A6D">
            <w:pPr>
              <w:pStyle w:val="ListParagraph"/>
              <w:numPr>
                <w:ilvl w:val="1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Ongoing as Elaine provides info.</w:t>
            </w:r>
          </w:p>
          <w:p w:rsidR="175C3343" w:rsidP="175C3343" w:rsidRDefault="175C3343" w14:paraId="7C78D570" w14:textId="5B063B0E">
            <w:pPr>
              <w:ind w:left="72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="175C3343" w:rsidP="70973F37" w:rsidRDefault="175C3343" w14:paraId="7E4C839E" w14:textId="524B11A9">
            <w:pPr>
              <w:pStyle w:val="ListParagraph"/>
              <w:numPr>
                <w:ilvl w:val="0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70973F37" w:rsidR="063A302A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Professional Development Opportunity Specific to Retention at Barton </w:t>
            </w:r>
            <w:r>
              <w:br/>
            </w:r>
            <w:r w:rsidRPr="70973F37" w:rsidR="063A302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Jason Murray</w:t>
            </w:r>
            <w:r w:rsidRPr="70973F37" w:rsidR="2E258D3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</w:t>
            </w:r>
            <w:r w:rsidRPr="70973F37" w:rsidR="2E258D3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&amp; ? </w:t>
            </w:r>
          </w:p>
          <w:p w:rsidR="175C3343" w:rsidP="2C29CFF4" w:rsidRDefault="175C3343" w14:paraId="4ADC9B1E" w14:textId="686D9F1C">
            <w:pPr>
              <w:pStyle w:val="Normal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3780" w:type="dxa"/>
            <w:tcMar/>
          </w:tcPr>
          <w:p w:rsidR="58696B6B" w:rsidP="574F2DD2" w:rsidRDefault="58696B6B" w14:paraId="783FE112" w14:textId="73049D7D">
            <w:pPr>
              <w:pStyle w:val="Normal"/>
              <w:rPr>
                <w:rFonts w:cs="Calibri" w:cstheme="minorAscii"/>
              </w:rPr>
            </w:pPr>
            <w:r w:rsidRPr="574F2DD2" w:rsidR="4B19AA47">
              <w:rPr>
                <w:rFonts w:cs="Calibri" w:cstheme="minorAscii"/>
              </w:rPr>
              <w:t xml:space="preserve"> </w:t>
            </w:r>
          </w:p>
          <w:p w:rsidR="58696B6B" w:rsidP="574F2DD2" w:rsidRDefault="58696B6B" w14:paraId="064401D3" w14:textId="689EE0B1">
            <w:pPr>
              <w:pStyle w:val="Normal"/>
              <w:rPr>
                <w:rFonts w:cs="Calibri" w:cstheme="minorAscii"/>
              </w:rPr>
            </w:pPr>
          </w:p>
          <w:p w:rsidR="58696B6B" w:rsidP="574F2DD2" w:rsidRDefault="58696B6B" w14:paraId="34483467" w14:textId="1035E075">
            <w:pPr>
              <w:pStyle w:val="ListParagraph"/>
              <w:numPr>
                <w:ilvl w:val="0"/>
                <w:numId w:val="58"/>
              </w:numPr>
              <w:rPr>
                <w:rFonts w:cs="Calibri" w:cstheme="minorAscii"/>
              </w:rPr>
            </w:pPr>
            <w:r w:rsidRPr="574F2DD2" w:rsidR="4B19AA47">
              <w:rPr>
                <w:rFonts w:cs="Calibri" w:cstheme="minorAscii"/>
              </w:rPr>
              <w:t xml:space="preserve">BS: Christian has a list. Brandon will </w:t>
            </w:r>
            <w:r w:rsidRPr="574F2DD2" w:rsidR="4B19AA47">
              <w:rPr>
                <w:rFonts w:cs="Calibri" w:cstheme="minorAscii"/>
              </w:rPr>
              <w:t>probably remove</w:t>
            </w:r>
            <w:r w:rsidRPr="574F2DD2" w:rsidR="4B19AA47">
              <w:rPr>
                <w:rFonts w:cs="Calibri" w:cstheme="minorAscii"/>
              </w:rPr>
              <w:t xml:space="preserve"> himself for time considerations.</w:t>
            </w:r>
          </w:p>
          <w:p w:rsidR="58696B6B" w:rsidP="574F2DD2" w:rsidRDefault="58696B6B" w14:paraId="46D885CC" w14:textId="4194C20A">
            <w:pPr>
              <w:pStyle w:val="ListParagraph"/>
              <w:numPr>
                <w:ilvl w:val="0"/>
                <w:numId w:val="58"/>
              </w:numPr>
              <w:rPr>
                <w:rFonts w:cs="Calibri" w:cstheme="minorAscii"/>
              </w:rPr>
            </w:pPr>
            <w:r w:rsidRPr="574F2DD2" w:rsidR="4B19AA47">
              <w:rPr>
                <w:rFonts w:cs="Calibri" w:cstheme="minorAscii"/>
              </w:rPr>
              <w:t xml:space="preserve">No update. Waiting </w:t>
            </w:r>
            <w:r w:rsidRPr="574F2DD2" w:rsidR="4B19AA47">
              <w:rPr>
                <w:rFonts w:cs="Calibri" w:cstheme="minorAscii"/>
              </w:rPr>
              <w:t>on</w:t>
            </w:r>
            <w:r w:rsidRPr="574F2DD2" w:rsidR="4B19AA47">
              <w:rPr>
                <w:rFonts w:cs="Calibri" w:cstheme="minorAscii"/>
              </w:rPr>
              <w:t xml:space="preserve"> further </w:t>
            </w:r>
            <w:r w:rsidRPr="574F2DD2" w:rsidR="0C18BCD8">
              <w:rPr>
                <w:rFonts w:cs="Calibri" w:cstheme="minorAscii"/>
              </w:rPr>
              <w:t>communication</w:t>
            </w:r>
            <w:r w:rsidRPr="574F2DD2" w:rsidR="4B19AA47">
              <w:rPr>
                <w:rFonts w:cs="Calibri" w:cstheme="minorAscii"/>
              </w:rPr>
              <w:t>.</w:t>
            </w:r>
          </w:p>
          <w:p w:rsidR="58696B6B" w:rsidP="574F2DD2" w:rsidRDefault="58696B6B" w14:paraId="37C97B86" w14:textId="49D77CC4">
            <w:pPr>
              <w:pStyle w:val="ListParagraph"/>
              <w:numPr>
                <w:ilvl w:val="0"/>
                <w:numId w:val="58"/>
              </w:numPr>
              <w:rPr>
                <w:rFonts w:cs="Calibri" w:cstheme="minorAscii"/>
              </w:rPr>
            </w:pPr>
            <w:r w:rsidRPr="574F2DD2" w:rsidR="4B19AA47">
              <w:rPr>
                <w:rFonts w:cs="Calibri" w:cstheme="minorAscii"/>
              </w:rPr>
              <w:t xml:space="preserve">BS: Dr. Brown has left. Waiting for </w:t>
            </w:r>
            <w:r w:rsidRPr="574F2DD2" w:rsidR="4B19AA47">
              <w:rPr>
                <w:rFonts w:cs="Calibri" w:cstheme="minorAscii"/>
              </w:rPr>
              <w:t>new</w:t>
            </w:r>
            <w:r w:rsidRPr="574F2DD2" w:rsidR="4B19AA47">
              <w:rPr>
                <w:rFonts w:cs="Calibri" w:cstheme="minorAscii"/>
              </w:rPr>
              <w:t xml:space="preserve"> hire to work with. Shelfed until next year.</w:t>
            </w:r>
          </w:p>
        </w:tc>
      </w:tr>
      <w:tr xmlns:wp14="http://schemas.microsoft.com/office/word/2010/wordml" w:rsidR="0B482379" w:rsidTr="574F2DD2" w14:paraId="78324409" wp14:textId="77777777">
        <w:trPr>
          <w:trHeight w:val="300"/>
        </w:trPr>
        <w:tc>
          <w:tcPr>
            <w:tcW w:w="2700" w:type="dxa"/>
            <w:tcMar/>
          </w:tcPr>
          <w:p w:rsidR="0B482379" w:rsidP="0B482379" w:rsidRDefault="0B482379" w14:paraId="2EE88DFA" w14:textId="2CD1F997">
            <w:pPr>
              <w:pStyle w:val="ListParagraph"/>
              <w:numPr>
                <w:ilvl w:val="0"/>
                <w:numId w:val="1"/>
              </w:numPr>
              <w:rPr>
                <w:rFonts w:cs="Calibri" w:cstheme="minorAscii"/>
              </w:rPr>
            </w:pPr>
            <w:r w:rsidRPr="7444F379" w:rsidR="77FD6A69">
              <w:rPr>
                <w:rFonts w:cs="Calibri" w:cstheme="minorAscii"/>
              </w:rPr>
              <w:t>Updates from Elaine</w:t>
            </w:r>
          </w:p>
        </w:tc>
        <w:tc>
          <w:tcPr>
            <w:tcW w:w="2880" w:type="dxa"/>
            <w:tcMar/>
          </w:tcPr>
          <w:p w:rsidR="0B482379" w:rsidP="10353872" w:rsidRDefault="0B482379" w14:paraId="0EA72F50" w14:textId="636D40E9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353872" w:rsidR="62B463A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Be sure to read the monthly update email from Elaine to Faculty Council. Come prepared with any comments. </w:t>
            </w:r>
          </w:p>
          <w:p w:rsidR="0B482379" w:rsidP="10353872" w:rsidRDefault="0B482379" w14:paraId="65F17FEF" w14:textId="2F21B07A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="0B482379" w:rsidP="10353872" w:rsidRDefault="0B482379" w14:paraId="7B4D7431" w14:textId="446386BE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353872" w:rsidR="02021BEB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Kaitlin Sill </w:t>
            </w:r>
            <w:r w:rsidRPr="10353872" w:rsidR="02021BEB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– interested in being on LICC and scheduling committee. </w:t>
            </w:r>
          </w:p>
          <w:p w:rsidR="0B482379" w:rsidP="10353872" w:rsidRDefault="0B482379" w14:paraId="5E4AF4CE" w14:textId="6379815B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="0B482379" w:rsidP="10353872" w:rsidRDefault="0B482379" w14:paraId="6BA67B21" w14:textId="096059AB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353872" w:rsidR="02021BEB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mily Cowles</w:t>
            </w:r>
            <w:r w:rsidRPr="10353872" w:rsidR="02021BEB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– curious about course shell initiative.</w:t>
            </w:r>
          </w:p>
          <w:p w:rsidR="0B482379" w:rsidP="10353872" w:rsidRDefault="0B482379" w14:paraId="0733B9D0" w14:textId="3108CACA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="0B482379" w:rsidP="66DE4641" w:rsidRDefault="0B482379" w14:paraId="7DD27E35" w14:textId="056FB4F0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6DE4641" w:rsidR="60E58E58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aura Pratt</w:t>
            </w:r>
            <w:r w:rsidRPr="66DE4641" w:rsidR="60E58E5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– Interest</w:t>
            </w:r>
            <w:r w:rsidRPr="66DE4641" w:rsidR="28DA6E2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d</w:t>
            </w:r>
            <w:r w:rsidRPr="66DE4641" w:rsidR="60E58E5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in serving on LICC. </w:t>
            </w:r>
          </w:p>
          <w:p w:rsidR="690F7BAD" w:rsidP="66DE4641" w:rsidRDefault="690F7BAD" w14:paraId="4C15D225" w14:textId="5A78DB9F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66DE4641" w:rsidR="60E58E58">
              <w:rPr>
                <w:noProof w:val="0"/>
                <w:lang w:val="en-US"/>
              </w:rPr>
              <w:t xml:space="preserve">“I also wanted to clarify that the micro-credentials proposal </w:t>
            </w:r>
            <w:r w:rsidRPr="66DE4641" w:rsidR="60E58E58">
              <w:rPr>
                <w:noProof w:val="0"/>
                <w:lang w:val="en-US"/>
              </w:rPr>
              <w:t>submitted</w:t>
            </w:r>
            <w:r w:rsidRPr="66DE4641" w:rsidR="60E58E58">
              <w:rPr>
                <w:noProof w:val="0"/>
                <w:lang w:val="en-US"/>
              </w:rPr>
              <w:t xml:space="preserve"> to VP Simons was for the OSH degree program, not the OSHA program. While OSHA and OSH classes share the same course codes, they are distinct programs.”</w:t>
            </w:r>
          </w:p>
          <w:p w:rsidR="0B482379" w:rsidP="10353872" w:rsidRDefault="0B482379" w14:paraId="74A6C468" w14:textId="51EDB1E8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3780" w:type="dxa"/>
            <w:tcMar/>
          </w:tcPr>
          <w:p w:rsidR="58696B6B" w:rsidP="58696B6B" w:rsidRDefault="58696B6B" w14:paraId="5B4C4EA3" w14:textId="07628E10">
            <w:pPr>
              <w:pStyle w:val="Normal"/>
              <w:rPr>
                <w:rFonts w:cs="Calibri" w:cstheme="minorAscii"/>
              </w:rPr>
            </w:pPr>
            <w:r w:rsidRPr="574F2DD2" w:rsidR="500E6276">
              <w:rPr>
                <w:rFonts w:cs="Calibri" w:cstheme="minorAscii"/>
              </w:rPr>
              <w:t xml:space="preserve">No updates from Elaine. </w:t>
            </w:r>
          </w:p>
        </w:tc>
      </w:tr>
      <w:tr xmlns:wp14="http://schemas.microsoft.com/office/word/2010/wordml" w:rsidR="0B482379" w:rsidTr="574F2DD2" w14:paraId="70DA481F" wp14:textId="77777777">
        <w:trPr>
          <w:trHeight w:val="300"/>
        </w:trPr>
        <w:tc>
          <w:tcPr>
            <w:tcW w:w="2700" w:type="dxa"/>
            <w:tcMar/>
          </w:tcPr>
          <w:p w:rsidR="0B482379" w:rsidP="0B482379" w:rsidRDefault="0B482379" w14:paraId="3F5BCAE2" w14:textId="3E754A2E">
            <w:pPr>
              <w:pStyle w:val="ListParagraph"/>
              <w:numPr>
                <w:ilvl w:val="0"/>
                <w:numId w:val="1"/>
              </w:numPr>
              <w:rPr>
                <w:rFonts w:cs="Calibri" w:cstheme="minorAscii"/>
              </w:rPr>
            </w:pPr>
            <w:r w:rsidRPr="175C3343" w:rsidR="4FB30F9F">
              <w:rPr>
                <w:rFonts w:cs="Calibri" w:cstheme="minorAscii"/>
              </w:rPr>
              <w:t xml:space="preserve">Open Floor! </w:t>
            </w:r>
          </w:p>
        </w:tc>
        <w:tc>
          <w:tcPr>
            <w:tcW w:w="2880" w:type="dxa"/>
            <w:tcMar/>
          </w:tcPr>
          <w:p w:rsidR="0B482379" w:rsidP="0B482379" w:rsidRDefault="0B482379" w14:paraId="65C77A22" w14:textId="0D87E2F8">
            <w:pPr>
              <w:pStyle w:val="Normal"/>
              <w:rPr>
                <w:rFonts w:cs="Calibri" w:cstheme="minorAscii"/>
              </w:rPr>
            </w:pPr>
          </w:p>
        </w:tc>
        <w:tc>
          <w:tcPr>
            <w:tcW w:w="3780" w:type="dxa"/>
            <w:tcMar/>
          </w:tcPr>
          <w:p w:rsidR="58696B6B" w:rsidP="58696B6B" w:rsidRDefault="58696B6B" w14:paraId="37197026" w14:textId="0ADBAAC0">
            <w:pPr>
              <w:pStyle w:val="Normal"/>
              <w:rPr>
                <w:rFonts w:cs="Calibri" w:cstheme="minorAscii"/>
              </w:rPr>
            </w:pPr>
            <w:r w:rsidRPr="574F2DD2" w:rsidR="71B30F1F">
              <w:rPr>
                <w:rFonts w:cs="Calibri" w:cstheme="minorAscii"/>
              </w:rPr>
              <w:t>Nothing new to report</w:t>
            </w:r>
          </w:p>
        </w:tc>
      </w:tr>
      <w:tr w:rsidRPr="005532BE" w:rsidR="00FA3C02" w:rsidTr="574F2DD2" w14:paraId="2267575E" w14:textId="77777777">
        <w:trPr>
          <w:trHeight w:val="300"/>
        </w:trPr>
        <w:tc>
          <w:tcPr>
            <w:tcW w:w="2700" w:type="dxa"/>
            <w:tcMar/>
          </w:tcPr>
          <w:p w:rsidR="00FA3C02" w:rsidP="0B482379" w:rsidRDefault="00E05D75" w14:paraId="37CB932D" w14:textId="36BF3E35">
            <w:pPr>
              <w:pStyle w:val="Normal"/>
            </w:pPr>
            <w:r w:rsidR="7C2D2112">
              <w:rPr/>
              <w:t>Information Only</w:t>
            </w:r>
          </w:p>
        </w:tc>
        <w:tc>
          <w:tcPr>
            <w:tcW w:w="2880" w:type="dxa"/>
            <w:tcMar/>
          </w:tcPr>
          <w:p w:rsidRPr="00544FB9" w:rsidR="00544FB9" w:rsidP="0B482379" w:rsidRDefault="00544FB9" w14:paraId="17DA07BB" w14:textId="36696000">
            <w:pPr>
              <w:rPr>
                <w:rFonts w:cs="Calibri" w:cstheme="minorAscii"/>
              </w:rPr>
            </w:pPr>
          </w:p>
        </w:tc>
        <w:tc>
          <w:tcPr>
            <w:tcW w:w="3780" w:type="dxa"/>
            <w:tcMar/>
          </w:tcPr>
          <w:p w:rsidR="58696B6B" w:rsidP="58696B6B" w:rsidRDefault="58696B6B" w14:paraId="331A8508" w14:textId="3A8E6148">
            <w:pPr>
              <w:pStyle w:val="Normal"/>
              <w:rPr>
                <w:rFonts w:cs="Calibri" w:cstheme="minorAscii"/>
              </w:rPr>
            </w:pPr>
          </w:p>
        </w:tc>
      </w:tr>
    </w:tbl>
    <w:p w:rsidR="009E1A06" w:rsidP="574F2DD2" w:rsidRDefault="009E1A06" w14:paraId="057D9FCE" w14:textId="486C06E5">
      <w:pPr>
        <w:pStyle w:val="Normal"/>
      </w:pPr>
    </w:p>
    <w:p w:rsidR="574F2DD2" w:rsidP="574F2DD2" w:rsidRDefault="574F2DD2" w14:paraId="1BB9460E" w14:textId="109C438B">
      <w:pPr>
        <w:pStyle w:val="Normal"/>
      </w:pPr>
    </w:p>
    <w:p w:rsidR="00F81F1A" w:rsidP="00F74BEC" w:rsidRDefault="00F81F1A" w14:paraId="1FF1DDFF" w14:textId="77777777">
      <w:pPr>
        <w:jc w:val="center"/>
        <w:rPr>
          <w:rFonts w:cstheme="minorHAnsi"/>
        </w:rPr>
      </w:pPr>
    </w:p>
    <w:p w:rsidRPr="004C55CE" w:rsidR="004C55CE" w:rsidP="574F2DD2" w:rsidRDefault="004C55CE" w14:paraId="5581A6A8" w14:textId="6C9CE9C8">
      <w:pPr>
        <w:pStyle w:val="Normal"/>
        <w:jc w:val="center"/>
        <w:rPr>
          <w:rFonts w:cs="Calibri" w:cstheme="minorAscii"/>
        </w:rPr>
      </w:pPr>
    </w:p>
    <w:sectPr w:rsidRPr="004C55CE" w:rsidR="004C55CE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56">
    <w:nsid w:val="13f841b6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5">
    <w:nsid w:val="5819901c"/>
    <w:multiLevelType xmlns:w="http://schemas.openxmlformats.org/wordprocessingml/2006/main" w:val="hybridMultilevel"/>
    <w:lvl xmlns:w="http://schemas.openxmlformats.org/wordprocessingml/2006/main" w:ilvl="0">
      <w:start w:val="1"/>
      <w:numFmt w:val="upp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4">
    <w:nsid w:val="1d7455ef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3">
    <w:nsid w:val="42d0acde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2">
    <w:nsid w:val="5e796cc6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1">
    <w:nsid w:val="57e018f6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0">
    <w:nsid w:val="2019562e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9">
    <w:nsid w:val="b5a354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8">
    <w:nsid w:val="23a3a2d6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47">
    <w:nsid w:val="2154f71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46">
    <w:nsid w:val="9cf1573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5">
    <w:nsid w:val="619b6a2e"/>
    <w:multiLevelType xmlns:w="http://schemas.openxmlformats.org/wordprocessingml/2006/main" w:val="hybridMultilevel"/>
    <w:lvl xmlns:w="http://schemas.openxmlformats.org/wordprocessingml/2006/main" w:ilvl="0">
      <w:start w:val="5"/>
      <w:numFmt w:val="decimal"/>
      <w:lvlText w:val="%1."/>
      <w:lvlJc w:val="left"/>
      <w:pPr>
        <w:ind w:left="36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4">
    <w:nsid w:val="2687357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3">
    <w:nsid w:val="57757fbf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36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2">
    <w:nsid w:val="43e2ee2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40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120" w:hanging="360"/>
      </w:pPr>
      <w:rPr>
        <w:rFonts w:hint="default" w:ascii="Calibri" w:hAnsi="Calibri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nsid w:val="6b69e9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0">
    <w:nsid w:val="2c4971e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39">
    <w:nsid w:val="61505d2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362aa31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77c75a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">
    <w:nsid w:val="406868c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52f365a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">
    <w:nsid w:val="3c05fbf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">
    <w:nsid w:val="72cd06e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">
    <w:nsid w:val="34a877f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46e9604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6bfdbf4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719baeb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nsid w:val="75a7284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12f3a4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DBC0848"/>
    <w:multiLevelType w:val="hybridMultilevel"/>
    <w:tmpl w:val="B602D8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79C6C72"/>
    <w:multiLevelType w:val="hybridMultilevel"/>
    <w:tmpl w:val="275408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CAE0848"/>
    <w:multiLevelType w:val="multilevel"/>
    <w:tmpl w:val="DBFAA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20C148F6"/>
    <w:multiLevelType w:val="hybridMultilevel"/>
    <w:tmpl w:val="78887F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0D70DBB"/>
    <w:multiLevelType w:val="hybridMultilevel"/>
    <w:tmpl w:val="F1B4281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1811BED"/>
    <w:multiLevelType w:val="hybridMultilevel"/>
    <w:tmpl w:val="C6F669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2E612E5"/>
    <w:multiLevelType w:val="hybridMultilevel"/>
    <w:tmpl w:val="F7FE896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3505CDE"/>
    <w:multiLevelType w:val="hybridMultilevel"/>
    <w:tmpl w:val="FE2C664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4C85557"/>
    <w:multiLevelType w:val="multilevel"/>
    <w:tmpl w:val="7FA43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32EF2A1D"/>
    <w:multiLevelType w:val="hybridMultilevel"/>
    <w:tmpl w:val="C220B7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3CE17B2"/>
    <w:multiLevelType w:val="hybridMultilevel"/>
    <w:tmpl w:val="5A8ACA1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8A112D"/>
    <w:multiLevelType w:val="hybridMultilevel"/>
    <w:tmpl w:val="558C6A4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91B765B"/>
    <w:multiLevelType w:val="hybridMultilevel"/>
    <w:tmpl w:val="86B08AB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BC06461"/>
    <w:multiLevelType w:val="hybridMultilevel"/>
    <w:tmpl w:val="BE065CD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A01741"/>
    <w:multiLevelType w:val="hybridMultilevel"/>
    <w:tmpl w:val="AB66EA46"/>
    <w:lvl w:ilvl="0" w:tplc="C0E2454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1F59F1"/>
    <w:multiLevelType w:val="hybridMultilevel"/>
    <w:tmpl w:val="97728C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D3D5BF4"/>
    <w:multiLevelType w:val="hybridMultilevel"/>
    <w:tmpl w:val="B8484B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D5D3619"/>
    <w:multiLevelType w:val="hybridMultilevel"/>
    <w:tmpl w:val="481600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FA36570"/>
    <w:multiLevelType w:val="hybridMultilevel"/>
    <w:tmpl w:val="A21EC30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47E32BC"/>
    <w:multiLevelType w:val="multilevel"/>
    <w:tmpl w:val="2F508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0" w15:restartNumberingAfterBreak="0">
    <w:nsid w:val="58BA1BD4"/>
    <w:multiLevelType w:val="multilevel"/>
    <w:tmpl w:val="B204C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1" w15:restartNumberingAfterBreak="0">
    <w:nsid w:val="59956248"/>
    <w:multiLevelType w:val="hybridMultilevel"/>
    <w:tmpl w:val="68BA26A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A8F5DEA"/>
    <w:multiLevelType w:val="hybridMultilevel"/>
    <w:tmpl w:val="3D7E57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79766798"/>
    <w:multiLevelType w:val="hybridMultilevel"/>
    <w:tmpl w:val="74208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0E32AE"/>
    <w:multiLevelType w:val="hybridMultilevel"/>
    <w:tmpl w:val="01AEB0D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7CE825D9"/>
    <w:multiLevelType w:val="hybridMultilevel"/>
    <w:tmpl w:val="78720CDA"/>
    <w:lvl w:ilvl="0" w:tplc="04090001">
      <w:start w:val="1"/>
      <w:numFmt w:val="bullet"/>
      <w:lvlText w:val=""/>
      <w:lvlJc w:val="left"/>
      <w:pPr>
        <w:ind w:left="9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hint="default" w:ascii="Wingdings" w:hAnsi="Wingdings"/>
      </w:rPr>
    </w:lvl>
  </w:abstractNum>
  <w:abstractNum w:abstractNumId="26" w15:restartNumberingAfterBreak="0">
    <w:nsid w:val="7EC401D6"/>
    <w:multiLevelType w:val="hybridMultilevel"/>
    <w:tmpl w:val="4DF4116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58">
    <w:abstractNumId w:val="56"/>
  </w:num>
  <w:num w:numId="57">
    <w:abstractNumId w:val="55"/>
  </w:num>
  <w:num w:numId="56">
    <w:abstractNumId w:val="54"/>
  </w:num>
  <w:num w:numId="55">
    <w:abstractNumId w:val="53"/>
  </w:num>
  <w:num w:numId="54">
    <w:abstractNumId w:val="52"/>
  </w:num>
  <w:num w:numId="53">
    <w:abstractNumId w:val="51"/>
  </w:num>
  <w:num w:numId="52">
    <w:abstractNumId w:val="50"/>
  </w:num>
  <w:num w:numId="51">
    <w:abstractNumId w:val="49"/>
  </w:num>
  <w:num w:numId="50">
    <w:abstractNumId w:val="48"/>
  </w:num>
  <w:num w:numId="49">
    <w:abstractNumId w:val="47"/>
  </w:num>
  <w:num w:numId="48">
    <w:abstractNumId w:val="46"/>
  </w:num>
  <w:num w:numId="47">
    <w:abstractNumId w:val="45"/>
  </w:num>
  <w:num w:numId="46">
    <w:abstractNumId w:val="44"/>
  </w:num>
  <w:num w:numId="45">
    <w:abstractNumId w:val="43"/>
  </w:num>
  <w:num w:numId="44">
    <w:abstractNumId w:val="42"/>
  </w:num>
  <w:num w:numId="43">
    <w:abstractNumId w:val="41"/>
  </w:num>
  <w:num w:numId="42">
    <w:abstractNumId w:val="40"/>
  </w:num>
  <w:num w:numId="41">
    <w:abstractNumId w:val="39"/>
  </w:num>
  <w:num w:numId="40">
    <w:abstractNumId w:val="38"/>
  </w:num>
  <w:num w:numId="39">
    <w:abstractNumId w:val="37"/>
  </w:num>
  <w:num w:numId="38">
    <w:abstractNumId w:val="36"/>
  </w:num>
  <w:num w:numId="37">
    <w:abstractNumId w:val="35"/>
  </w:num>
  <w:num w:numId="36">
    <w:abstractNumId w:val="34"/>
  </w:num>
  <w:num w:numId="35">
    <w:abstractNumId w:val="33"/>
  </w:num>
  <w:num w:numId="34">
    <w:abstractNumId w:val="32"/>
  </w:num>
  <w:num w:numId="33">
    <w:abstractNumId w:val="31"/>
  </w:num>
  <w:num w:numId="32">
    <w:abstractNumId w:val="30"/>
  </w:num>
  <w:num w:numId="31">
    <w:abstractNumId w:val="29"/>
  </w:num>
  <w:num w:numId="30">
    <w:abstractNumId w:val="28"/>
  </w:num>
  <w:num w:numId="29">
    <w:abstractNumId w:val="27"/>
  </w:num>
  <w:num w:numId="1" w16cid:durableId="1903786352">
    <w:abstractNumId w:val="13"/>
  </w:num>
  <w:num w:numId="2" w16cid:durableId="76707525">
    <w:abstractNumId w:val="23"/>
  </w:num>
  <w:num w:numId="3" w16cid:durableId="474565147">
    <w:abstractNumId w:val="15"/>
  </w:num>
  <w:num w:numId="4" w16cid:durableId="1447772842">
    <w:abstractNumId w:val="10"/>
  </w:num>
  <w:num w:numId="5" w16cid:durableId="2063483235">
    <w:abstractNumId w:val="4"/>
  </w:num>
  <w:num w:numId="6" w16cid:durableId="1939364618">
    <w:abstractNumId w:val="11"/>
  </w:num>
  <w:num w:numId="7" w16cid:durableId="1766340158">
    <w:abstractNumId w:val="5"/>
  </w:num>
  <w:num w:numId="8" w16cid:durableId="695154061">
    <w:abstractNumId w:val="16"/>
  </w:num>
  <w:num w:numId="9" w16cid:durableId="371854521">
    <w:abstractNumId w:val="7"/>
  </w:num>
  <w:num w:numId="10" w16cid:durableId="1116409198">
    <w:abstractNumId w:val="8"/>
  </w:num>
  <w:num w:numId="11" w16cid:durableId="2014069351">
    <w:abstractNumId w:val="8"/>
  </w:num>
  <w:num w:numId="12" w16cid:durableId="1232277471">
    <w:abstractNumId w:val="18"/>
  </w:num>
  <w:num w:numId="13" w16cid:durableId="811823064">
    <w:abstractNumId w:val="25"/>
  </w:num>
  <w:num w:numId="14" w16cid:durableId="1350790514">
    <w:abstractNumId w:val="12"/>
  </w:num>
  <w:num w:numId="15" w16cid:durableId="1108697589">
    <w:abstractNumId w:val="24"/>
  </w:num>
  <w:num w:numId="16" w16cid:durableId="1601258828">
    <w:abstractNumId w:val="3"/>
  </w:num>
  <w:num w:numId="17" w16cid:durableId="533882811">
    <w:abstractNumId w:val="0"/>
  </w:num>
  <w:num w:numId="18" w16cid:durableId="1046563418">
    <w:abstractNumId w:val="21"/>
  </w:num>
  <w:num w:numId="19" w16cid:durableId="1240290610">
    <w:abstractNumId w:val="1"/>
  </w:num>
  <w:num w:numId="20" w16cid:durableId="1752848569">
    <w:abstractNumId w:val="19"/>
  </w:num>
  <w:num w:numId="21" w16cid:durableId="505708283">
    <w:abstractNumId w:val="2"/>
  </w:num>
  <w:num w:numId="22" w16cid:durableId="1847742035">
    <w:abstractNumId w:val="17"/>
  </w:num>
  <w:num w:numId="23" w16cid:durableId="1191915924">
    <w:abstractNumId w:val="20"/>
  </w:num>
  <w:num w:numId="24" w16cid:durableId="2068801062">
    <w:abstractNumId w:val="14"/>
  </w:num>
  <w:num w:numId="25" w16cid:durableId="1717924574">
    <w:abstractNumId w:val="9"/>
  </w:num>
  <w:num w:numId="26" w16cid:durableId="572281268">
    <w:abstractNumId w:val="22"/>
  </w:num>
  <w:num w:numId="27" w16cid:durableId="2063862064">
    <w:abstractNumId w:val="6"/>
  </w:num>
  <w:num w:numId="28" w16cid:durableId="170990606">
    <w:abstractNumId w:val="2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TEyNTOwMDU1NjBU0lEKTi0uzszPAykwNK0FANraNbwtAAAA"/>
  </w:docVars>
  <w:rsids>
    <w:rsidRoot w:val="00F74BEC"/>
    <w:rsid w:val="00000559"/>
    <w:rsid w:val="0000398E"/>
    <w:rsid w:val="000046F1"/>
    <w:rsid w:val="0001270C"/>
    <w:rsid w:val="0001382D"/>
    <w:rsid w:val="00017D41"/>
    <w:rsid w:val="00023050"/>
    <w:rsid w:val="00025F07"/>
    <w:rsid w:val="000269B3"/>
    <w:rsid w:val="00037F5B"/>
    <w:rsid w:val="000443A7"/>
    <w:rsid w:val="00045DCF"/>
    <w:rsid w:val="000504D4"/>
    <w:rsid w:val="000558BD"/>
    <w:rsid w:val="00056ABC"/>
    <w:rsid w:val="00057F3D"/>
    <w:rsid w:val="000610C5"/>
    <w:rsid w:val="00075056"/>
    <w:rsid w:val="000845B2"/>
    <w:rsid w:val="0009033D"/>
    <w:rsid w:val="00090825"/>
    <w:rsid w:val="00097F2A"/>
    <w:rsid w:val="000A1DDB"/>
    <w:rsid w:val="000B59A7"/>
    <w:rsid w:val="000B5B68"/>
    <w:rsid w:val="000C4024"/>
    <w:rsid w:val="000C43AD"/>
    <w:rsid w:val="000E39DA"/>
    <w:rsid w:val="000F0B66"/>
    <w:rsid w:val="000F3058"/>
    <w:rsid w:val="000F3EFD"/>
    <w:rsid w:val="000F4051"/>
    <w:rsid w:val="000F7AF5"/>
    <w:rsid w:val="00100DEA"/>
    <w:rsid w:val="00105635"/>
    <w:rsid w:val="00116234"/>
    <w:rsid w:val="0012444E"/>
    <w:rsid w:val="00157FEB"/>
    <w:rsid w:val="0016261D"/>
    <w:rsid w:val="00172755"/>
    <w:rsid w:val="00173000"/>
    <w:rsid w:val="001828EC"/>
    <w:rsid w:val="00184579"/>
    <w:rsid w:val="001935DC"/>
    <w:rsid w:val="00197D84"/>
    <w:rsid w:val="001A4D9E"/>
    <w:rsid w:val="001A564B"/>
    <w:rsid w:val="001B7FA1"/>
    <w:rsid w:val="001C412A"/>
    <w:rsid w:val="001C7545"/>
    <w:rsid w:val="001D28F8"/>
    <w:rsid w:val="001F4259"/>
    <w:rsid w:val="00206C0B"/>
    <w:rsid w:val="002076C8"/>
    <w:rsid w:val="00217D44"/>
    <w:rsid w:val="00225E35"/>
    <w:rsid w:val="002272F4"/>
    <w:rsid w:val="002370D7"/>
    <w:rsid w:val="0024060C"/>
    <w:rsid w:val="00265BE3"/>
    <w:rsid w:val="00283A38"/>
    <w:rsid w:val="002A7E16"/>
    <w:rsid w:val="002B0D8E"/>
    <w:rsid w:val="002C0DE4"/>
    <w:rsid w:val="002E25EF"/>
    <w:rsid w:val="002E3A38"/>
    <w:rsid w:val="002F0914"/>
    <w:rsid w:val="002F71EE"/>
    <w:rsid w:val="002F7A4A"/>
    <w:rsid w:val="0030051A"/>
    <w:rsid w:val="00306968"/>
    <w:rsid w:val="0031179E"/>
    <w:rsid w:val="00313208"/>
    <w:rsid w:val="003218B3"/>
    <w:rsid w:val="00325888"/>
    <w:rsid w:val="003344D3"/>
    <w:rsid w:val="0034319B"/>
    <w:rsid w:val="00344518"/>
    <w:rsid w:val="00344EA6"/>
    <w:rsid w:val="003900D5"/>
    <w:rsid w:val="0039085D"/>
    <w:rsid w:val="00393BB8"/>
    <w:rsid w:val="00394729"/>
    <w:rsid w:val="003A0C11"/>
    <w:rsid w:val="003A7893"/>
    <w:rsid w:val="003B5F79"/>
    <w:rsid w:val="003C2031"/>
    <w:rsid w:val="003E6D91"/>
    <w:rsid w:val="003E799F"/>
    <w:rsid w:val="003F1CE0"/>
    <w:rsid w:val="00401DBD"/>
    <w:rsid w:val="00407536"/>
    <w:rsid w:val="0041336C"/>
    <w:rsid w:val="00417A38"/>
    <w:rsid w:val="0042151E"/>
    <w:rsid w:val="004239C4"/>
    <w:rsid w:val="004247CD"/>
    <w:rsid w:val="0043446D"/>
    <w:rsid w:val="00441354"/>
    <w:rsid w:val="004537B6"/>
    <w:rsid w:val="004740DC"/>
    <w:rsid w:val="00474C67"/>
    <w:rsid w:val="0047639E"/>
    <w:rsid w:val="00491401"/>
    <w:rsid w:val="004A1530"/>
    <w:rsid w:val="004A478B"/>
    <w:rsid w:val="004B0F42"/>
    <w:rsid w:val="004B2DBD"/>
    <w:rsid w:val="004C0B27"/>
    <w:rsid w:val="004C12C2"/>
    <w:rsid w:val="004C507F"/>
    <w:rsid w:val="004C55CE"/>
    <w:rsid w:val="004D1FCD"/>
    <w:rsid w:val="004E6E8C"/>
    <w:rsid w:val="004F0248"/>
    <w:rsid w:val="004F58A6"/>
    <w:rsid w:val="00501DE0"/>
    <w:rsid w:val="0050300F"/>
    <w:rsid w:val="00514F76"/>
    <w:rsid w:val="00524430"/>
    <w:rsid w:val="00524A28"/>
    <w:rsid w:val="00535030"/>
    <w:rsid w:val="00535525"/>
    <w:rsid w:val="0053661B"/>
    <w:rsid w:val="00544FB9"/>
    <w:rsid w:val="005532BE"/>
    <w:rsid w:val="00557617"/>
    <w:rsid w:val="005814AE"/>
    <w:rsid w:val="00584397"/>
    <w:rsid w:val="00594334"/>
    <w:rsid w:val="005A6BD8"/>
    <w:rsid w:val="005B1DC4"/>
    <w:rsid w:val="005B64C6"/>
    <w:rsid w:val="005C03BD"/>
    <w:rsid w:val="005C231B"/>
    <w:rsid w:val="005D1457"/>
    <w:rsid w:val="005D266F"/>
    <w:rsid w:val="005E12B7"/>
    <w:rsid w:val="005E2F91"/>
    <w:rsid w:val="0061129F"/>
    <w:rsid w:val="0061295B"/>
    <w:rsid w:val="006708D4"/>
    <w:rsid w:val="00673830"/>
    <w:rsid w:val="00674E46"/>
    <w:rsid w:val="006776C5"/>
    <w:rsid w:val="00685F9C"/>
    <w:rsid w:val="006C1C8E"/>
    <w:rsid w:val="006C7CF3"/>
    <w:rsid w:val="006F527D"/>
    <w:rsid w:val="00703A04"/>
    <w:rsid w:val="0071204F"/>
    <w:rsid w:val="007135FA"/>
    <w:rsid w:val="0072484E"/>
    <w:rsid w:val="00741336"/>
    <w:rsid w:val="0075109C"/>
    <w:rsid w:val="00754DFE"/>
    <w:rsid w:val="00756FFC"/>
    <w:rsid w:val="00763EE7"/>
    <w:rsid w:val="00765ADB"/>
    <w:rsid w:val="00794568"/>
    <w:rsid w:val="007945FB"/>
    <w:rsid w:val="007A1680"/>
    <w:rsid w:val="007B2078"/>
    <w:rsid w:val="007B796E"/>
    <w:rsid w:val="007C1C5C"/>
    <w:rsid w:val="007C2799"/>
    <w:rsid w:val="007C31AD"/>
    <w:rsid w:val="007C5F5C"/>
    <w:rsid w:val="007C60F3"/>
    <w:rsid w:val="007D1A55"/>
    <w:rsid w:val="007D31B1"/>
    <w:rsid w:val="007E568D"/>
    <w:rsid w:val="008059E8"/>
    <w:rsid w:val="00805FD0"/>
    <w:rsid w:val="008062A7"/>
    <w:rsid w:val="00807ADE"/>
    <w:rsid w:val="008172D2"/>
    <w:rsid w:val="0082310A"/>
    <w:rsid w:val="00825E6A"/>
    <w:rsid w:val="00825EBD"/>
    <w:rsid w:val="0084651F"/>
    <w:rsid w:val="00850794"/>
    <w:rsid w:val="00877CB6"/>
    <w:rsid w:val="008820BE"/>
    <w:rsid w:val="00887A52"/>
    <w:rsid w:val="00895F06"/>
    <w:rsid w:val="008969DD"/>
    <w:rsid w:val="008B05ED"/>
    <w:rsid w:val="008C2196"/>
    <w:rsid w:val="008C5189"/>
    <w:rsid w:val="008D39B8"/>
    <w:rsid w:val="008E7EBD"/>
    <w:rsid w:val="008F24D1"/>
    <w:rsid w:val="008F3DE2"/>
    <w:rsid w:val="008F4C0C"/>
    <w:rsid w:val="00911A10"/>
    <w:rsid w:val="00912C2C"/>
    <w:rsid w:val="00913BDC"/>
    <w:rsid w:val="009141BB"/>
    <w:rsid w:val="00921075"/>
    <w:rsid w:val="00937C8F"/>
    <w:rsid w:val="009531A3"/>
    <w:rsid w:val="009719AE"/>
    <w:rsid w:val="00973093"/>
    <w:rsid w:val="0097738A"/>
    <w:rsid w:val="009837C4"/>
    <w:rsid w:val="00985B73"/>
    <w:rsid w:val="00986E84"/>
    <w:rsid w:val="00993A44"/>
    <w:rsid w:val="009A1ED0"/>
    <w:rsid w:val="009C57AE"/>
    <w:rsid w:val="009D21FE"/>
    <w:rsid w:val="009D77C9"/>
    <w:rsid w:val="009E0956"/>
    <w:rsid w:val="009E0AFC"/>
    <w:rsid w:val="009E1A06"/>
    <w:rsid w:val="009F4020"/>
    <w:rsid w:val="009F59A7"/>
    <w:rsid w:val="00A02A4A"/>
    <w:rsid w:val="00A04A25"/>
    <w:rsid w:val="00A07632"/>
    <w:rsid w:val="00A129FB"/>
    <w:rsid w:val="00A16D75"/>
    <w:rsid w:val="00A34B35"/>
    <w:rsid w:val="00A520D3"/>
    <w:rsid w:val="00A65674"/>
    <w:rsid w:val="00A662B6"/>
    <w:rsid w:val="00A85124"/>
    <w:rsid w:val="00AA2367"/>
    <w:rsid w:val="00AE0CF6"/>
    <w:rsid w:val="00AE5C6C"/>
    <w:rsid w:val="00AE6511"/>
    <w:rsid w:val="00AE71E4"/>
    <w:rsid w:val="00AE728A"/>
    <w:rsid w:val="00B01CAE"/>
    <w:rsid w:val="00B0375A"/>
    <w:rsid w:val="00B065D1"/>
    <w:rsid w:val="00B07FC3"/>
    <w:rsid w:val="00B104AC"/>
    <w:rsid w:val="00B313A6"/>
    <w:rsid w:val="00B360F2"/>
    <w:rsid w:val="00B41714"/>
    <w:rsid w:val="00B46629"/>
    <w:rsid w:val="00B67594"/>
    <w:rsid w:val="00B94B47"/>
    <w:rsid w:val="00B96061"/>
    <w:rsid w:val="00BA200C"/>
    <w:rsid w:val="00BB7AEF"/>
    <w:rsid w:val="00BC6035"/>
    <w:rsid w:val="00BD55D2"/>
    <w:rsid w:val="00BD7645"/>
    <w:rsid w:val="00BE4E90"/>
    <w:rsid w:val="00C00357"/>
    <w:rsid w:val="00C11825"/>
    <w:rsid w:val="00C33B9E"/>
    <w:rsid w:val="00C36980"/>
    <w:rsid w:val="00C531A2"/>
    <w:rsid w:val="00C703C5"/>
    <w:rsid w:val="00C7082F"/>
    <w:rsid w:val="00C80A34"/>
    <w:rsid w:val="00C83BAE"/>
    <w:rsid w:val="00C9689F"/>
    <w:rsid w:val="00CA1BF7"/>
    <w:rsid w:val="00CB13BB"/>
    <w:rsid w:val="00CB3719"/>
    <w:rsid w:val="00CB4F1A"/>
    <w:rsid w:val="00CB52C8"/>
    <w:rsid w:val="00CF35C9"/>
    <w:rsid w:val="00D10E88"/>
    <w:rsid w:val="00D2494B"/>
    <w:rsid w:val="00D253F7"/>
    <w:rsid w:val="00D2542D"/>
    <w:rsid w:val="00D276C3"/>
    <w:rsid w:val="00D3084B"/>
    <w:rsid w:val="00D30E04"/>
    <w:rsid w:val="00D31B3F"/>
    <w:rsid w:val="00D32591"/>
    <w:rsid w:val="00D33069"/>
    <w:rsid w:val="00D50BD3"/>
    <w:rsid w:val="00D57FB3"/>
    <w:rsid w:val="00D63C9F"/>
    <w:rsid w:val="00D6568F"/>
    <w:rsid w:val="00D707A2"/>
    <w:rsid w:val="00D74A8D"/>
    <w:rsid w:val="00D851F5"/>
    <w:rsid w:val="00DA01B6"/>
    <w:rsid w:val="00DA239C"/>
    <w:rsid w:val="00DB10BC"/>
    <w:rsid w:val="00DB2939"/>
    <w:rsid w:val="00DC1EFD"/>
    <w:rsid w:val="00DD01F1"/>
    <w:rsid w:val="00DD0BBB"/>
    <w:rsid w:val="00DD0F74"/>
    <w:rsid w:val="00DD2C6E"/>
    <w:rsid w:val="00DD5022"/>
    <w:rsid w:val="00DE62AB"/>
    <w:rsid w:val="00DE6D1B"/>
    <w:rsid w:val="00DF0540"/>
    <w:rsid w:val="00DF34C0"/>
    <w:rsid w:val="00DF4544"/>
    <w:rsid w:val="00DF70AA"/>
    <w:rsid w:val="00E0225B"/>
    <w:rsid w:val="00E03142"/>
    <w:rsid w:val="00E05D75"/>
    <w:rsid w:val="00E07703"/>
    <w:rsid w:val="00E11C94"/>
    <w:rsid w:val="00E346D1"/>
    <w:rsid w:val="00E3714A"/>
    <w:rsid w:val="00E538D5"/>
    <w:rsid w:val="00E6386B"/>
    <w:rsid w:val="00E63CBF"/>
    <w:rsid w:val="00E709C0"/>
    <w:rsid w:val="00E76857"/>
    <w:rsid w:val="00E8555C"/>
    <w:rsid w:val="00E86705"/>
    <w:rsid w:val="00E95114"/>
    <w:rsid w:val="00E9737E"/>
    <w:rsid w:val="00EA6031"/>
    <w:rsid w:val="00EA7EEF"/>
    <w:rsid w:val="00EB31FF"/>
    <w:rsid w:val="00EC547C"/>
    <w:rsid w:val="00ED15A0"/>
    <w:rsid w:val="00ED39A6"/>
    <w:rsid w:val="00EF1C15"/>
    <w:rsid w:val="00EF634E"/>
    <w:rsid w:val="00EF6A2F"/>
    <w:rsid w:val="00F50D82"/>
    <w:rsid w:val="00F524AE"/>
    <w:rsid w:val="00F54B08"/>
    <w:rsid w:val="00F612A8"/>
    <w:rsid w:val="00F74BEC"/>
    <w:rsid w:val="00F81F1A"/>
    <w:rsid w:val="00F824E1"/>
    <w:rsid w:val="00F8321A"/>
    <w:rsid w:val="00F87E51"/>
    <w:rsid w:val="00F908AA"/>
    <w:rsid w:val="00F92D05"/>
    <w:rsid w:val="00F93955"/>
    <w:rsid w:val="00FA1677"/>
    <w:rsid w:val="00FA3C02"/>
    <w:rsid w:val="00FA5D17"/>
    <w:rsid w:val="00FB0559"/>
    <w:rsid w:val="00FB4649"/>
    <w:rsid w:val="00FC5327"/>
    <w:rsid w:val="00FC6F1D"/>
    <w:rsid w:val="00FE206F"/>
    <w:rsid w:val="00FE50FA"/>
    <w:rsid w:val="00FE6BAC"/>
    <w:rsid w:val="00FF353C"/>
    <w:rsid w:val="00FF5BAD"/>
    <w:rsid w:val="00FF5E1A"/>
    <w:rsid w:val="01DF0EEF"/>
    <w:rsid w:val="02021BEB"/>
    <w:rsid w:val="02424184"/>
    <w:rsid w:val="03A3F284"/>
    <w:rsid w:val="04330D8D"/>
    <w:rsid w:val="0511B93B"/>
    <w:rsid w:val="05311FF1"/>
    <w:rsid w:val="063A302A"/>
    <w:rsid w:val="088A66B6"/>
    <w:rsid w:val="08A45D19"/>
    <w:rsid w:val="08EEB732"/>
    <w:rsid w:val="0910C997"/>
    <w:rsid w:val="0961C2B9"/>
    <w:rsid w:val="0AD9F7E3"/>
    <w:rsid w:val="0B482379"/>
    <w:rsid w:val="0B977B1D"/>
    <w:rsid w:val="0BEFF1A9"/>
    <w:rsid w:val="0C18BCD8"/>
    <w:rsid w:val="0D4E889C"/>
    <w:rsid w:val="0E559B7A"/>
    <w:rsid w:val="0E95C5C8"/>
    <w:rsid w:val="0F5BD1E7"/>
    <w:rsid w:val="0FFCCC60"/>
    <w:rsid w:val="10232DBD"/>
    <w:rsid w:val="10353872"/>
    <w:rsid w:val="108317E7"/>
    <w:rsid w:val="1101EC71"/>
    <w:rsid w:val="11C8BFF4"/>
    <w:rsid w:val="12F55601"/>
    <w:rsid w:val="133408F2"/>
    <w:rsid w:val="13EC1105"/>
    <w:rsid w:val="13F4F4C4"/>
    <w:rsid w:val="14161EDE"/>
    <w:rsid w:val="14CDD13F"/>
    <w:rsid w:val="151A449F"/>
    <w:rsid w:val="16B5C77E"/>
    <w:rsid w:val="175C3343"/>
    <w:rsid w:val="178923BA"/>
    <w:rsid w:val="17BCCE9C"/>
    <w:rsid w:val="189A0ADB"/>
    <w:rsid w:val="1A338DCD"/>
    <w:rsid w:val="1A569CFD"/>
    <w:rsid w:val="1A78425B"/>
    <w:rsid w:val="1B217E03"/>
    <w:rsid w:val="1B5C8B78"/>
    <w:rsid w:val="1BAE8131"/>
    <w:rsid w:val="1BDFD053"/>
    <w:rsid w:val="1CAB378F"/>
    <w:rsid w:val="1CC88657"/>
    <w:rsid w:val="1D73ECD8"/>
    <w:rsid w:val="1DA37DD5"/>
    <w:rsid w:val="1E22C06D"/>
    <w:rsid w:val="1E541A13"/>
    <w:rsid w:val="1F4A283A"/>
    <w:rsid w:val="1FF0FE2B"/>
    <w:rsid w:val="20FC329E"/>
    <w:rsid w:val="214142C8"/>
    <w:rsid w:val="21A97867"/>
    <w:rsid w:val="23CEC845"/>
    <w:rsid w:val="275F874E"/>
    <w:rsid w:val="28DA6E24"/>
    <w:rsid w:val="296E3D47"/>
    <w:rsid w:val="29BA4458"/>
    <w:rsid w:val="2A34DB28"/>
    <w:rsid w:val="2A473C7A"/>
    <w:rsid w:val="2B9D3254"/>
    <w:rsid w:val="2C29CFF4"/>
    <w:rsid w:val="2C81D0FC"/>
    <w:rsid w:val="2CFB90A2"/>
    <w:rsid w:val="2E258D30"/>
    <w:rsid w:val="2F36E029"/>
    <w:rsid w:val="31DAB5A2"/>
    <w:rsid w:val="334D1071"/>
    <w:rsid w:val="3382C2BA"/>
    <w:rsid w:val="346DBFF2"/>
    <w:rsid w:val="348D6A9C"/>
    <w:rsid w:val="35838259"/>
    <w:rsid w:val="364D24BA"/>
    <w:rsid w:val="36E7069E"/>
    <w:rsid w:val="373577D4"/>
    <w:rsid w:val="37467A30"/>
    <w:rsid w:val="3752B775"/>
    <w:rsid w:val="37B74C43"/>
    <w:rsid w:val="389B7A3D"/>
    <w:rsid w:val="399FE812"/>
    <w:rsid w:val="39B8510C"/>
    <w:rsid w:val="39DDAF3A"/>
    <w:rsid w:val="3A06E5EE"/>
    <w:rsid w:val="3AE23DE7"/>
    <w:rsid w:val="3B1F101F"/>
    <w:rsid w:val="3CBAE0B1"/>
    <w:rsid w:val="3DC3591A"/>
    <w:rsid w:val="3EF08C82"/>
    <w:rsid w:val="40CE43D8"/>
    <w:rsid w:val="42E82466"/>
    <w:rsid w:val="4409E5C2"/>
    <w:rsid w:val="44587FF0"/>
    <w:rsid w:val="45533B77"/>
    <w:rsid w:val="45983DAD"/>
    <w:rsid w:val="46278B27"/>
    <w:rsid w:val="46392E24"/>
    <w:rsid w:val="4822960E"/>
    <w:rsid w:val="48929976"/>
    <w:rsid w:val="497ACA5C"/>
    <w:rsid w:val="49A0CDF2"/>
    <w:rsid w:val="49E28319"/>
    <w:rsid w:val="4B18C80E"/>
    <w:rsid w:val="4B19AA47"/>
    <w:rsid w:val="4C617F50"/>
    <w:rsid w:val="4CACDD18"/>
    <w:rsid w:val="4CBEC56A"/>
    <w:rsid w:val="4DCF8E95"/>
    <w:rsid w:val="4DF1F443"/>
    <w:rsid w:val="4FB30F9F"/>
    <w:rsid w:val="500E6276"/>
    <w:rsid w:val="50CD8ED9"/>
    <w:rsid w:val="518C407B"/>
    <w:rsid w:val="5244E21B"/>
    <w:rsid w:val="52610D3C"/>
    <w:rsid w:val="53313A0C"/>
    <w:rsid w:val="566C67AB"/>
    <w:rsid w:val="571B7BAB"/>
    <w:rsid w:val="5749FC32"/>
    <w:rsid w:val="574F2DD2"/>
    <w:rsid w:val="58696B6B"/>
    <w:rsid w:val="58ABD5CE"/>
    <w:rsid w:val="58C53926"/>
    <w:rsid w:val="58FDC30D"/>
    <w:rsid w:val="59337E84"/>
    <w:rsid w:val="5A0FEF7F"/>
    <w:rsid w:val="5A661600"/>
    <w:rsid w:val="5B2C746F"/>
    <w:rsid w:val="5C6DF64A"/>
    <w:rsid w:val="5CB77016"/>
    <w:rsid w:val="5DC40D5F"/>
    <w:rsid w:val="5E1E7169"/>
    <w:rsid w:val="5EF6A91B"/>
    <w:rsid w:val="5F194ABA"/>
    <w:rsid w:val="60E58E58"/>
    <w:rsid w:val="619E9013"/>
    <w:rsid w:val="62B463AA"/>
    <w:rsid w:val="62CB3549"/>
    <w:rsid w:val="632B5414"/>
    <w:rsid w:val="636BA5CF"/>
    <w:rsid w:val="63AA9D54"/>
    <w:rsid w:val="6428B0E0"/>
    <w:rsid w:val="6455DF1F"/>
    <w:rsid w:val="66DE4641"/>
    <w:rsid w:val="66EA0244"/>
    <w:rsid w:val="673E8936"/>
    <w:rsid w:val="67907E55"/>
    <w:rsid w:val="690F7BAD"/>
    <w:rsid w:val="69693E44"/>
    <w:rsid w:val="6A530EA4"/>
    <w:rsid w:val="6B2F9E23"/>
    <w:rsid w:val="6D765BBD"/>
    <w:rsid w:val="6DB18755"/>
    <w:rsid w:val="6FDBBB6B"/>
    <w:rsid w:val="70973F37"/>
    <w:rsid w:val="70C62788"/>
    <w:rsid w:val="71B30F1F"/>
    <w:rsid w:val="72E945B0"/>
    <w:rsid w:val="7444F379"/>
    <w:rsid w:val="74F70B3B"/>
    <w:rsid w:val="74F70B3B"/>
    <w:rsid w:val="7702510A"/>
    <w:rsid w:val="77FD6A69"/>
    <w:rsid w:val="78CA53E2"/>
    <w:rsid w:val="78E61732"/>
    <w:rsid w:val="78FBF36F"/>
    <w:rsid w:val="790662C8"/>
    <w:rsid w:val="7A4D73EE"/>
    <w:rsid w:val="7AE51B5A"/>
    <w:rsid w:val="7B3BF1E3"/>
    <w:rsid w:val="7BA49E29"/>
    <w:rsid w:val="7BD117DE"/>
    <w:rsid w:val="7C2D2112"/>
    <w:rsid w:val="7C3A3D9D"/>
    <w:rsid w:val="7E5BF32A"/>
    <w:rsid w:val="7E684709"/>
    <w:rsid w:val="7EB3080E"/>
    <w:rsid w:val="7F0B579F"/>
    <w:rsid w:val="7FDA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9E183"/>
  <w15:chartTrackingRefBased/>
  <w15:docId w15:val="{899EFEF6-E468-439F-8173-73BD9BC2250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4BE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F74B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4BE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1129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63CBF"/>
    <w:rPr>
      <w:color w:val="954F72" w:themeColor="followed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8172D2"/>
    <w:rPr>
      <w:color w:val="605E5C"/>
      <w:shd w:val="clear" w:color="auto" w:fill="E1DFDD"/>
    </w:rPr>
  </w:style>
  <w:style w:type="paragraph" w:styleId="xmsonormal" w:customStyle="1">
    <w:name w:val="x_msonormal"/>
    <w:basedOn w:val="Normal"/>
    <w:rsid w:val="001C412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UnresolvedMention2" w:customStyle="1">
    <w:name w:val="Unresolved Mention2"/>
    <w:basedOn w:val="DefaultParagraphFont"/>
    <w:uiPriority w:val="99"/>
    <w:semiHidden/>
    <w:unhideWhenUsed/>
    <w:rsid w:val="003F1CE0"/>
    <w:rPr>
      <w:color w:val="605E5C"/>
      <w:shd w:val="clear" w:color="auto" w:fill="E1DFDD"/>
    </w:rPr>
  </w:style>
  <w:style w:type="paragraph" w:styleId="xmsolistparagraph" w:customStyle="1">
    <w:name w:val="x_msolistparagraph"/>
    <w:basedOn w:val="Normal"/>
    <w:rsid w:val="00986E8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50300F"/>
  </w:style>
  <w:style w:type="character" w:styleId="UnresolvedMention3" w:customStyle="1">
    <w:name w:val="Unresolved Mention3"/>
    <w:basedOn w:val="DefaultParagraphFont"/>
    <w:uiPriority w:val="99"/>
    <w:semiHidden/>
    <w:unhideWhenUsed/>
    <w:rsid w:val="0071204F"/>
    <w:rPr>
      <w:color w:val="605E5C"/>
      <w:shd w:val="clear" w:color="auto" w:fill="E1DFDD"/>
    </w:rPr>
  </w:style>
  <w:style w:type="paragraph" w:styleId="xmsobodytext" w:customStyle="1">
    <w:name w:val="x_msobodytext"/>
    <w:basedOn w:val="Normal"/>
    <w:rsid w:val="004C55C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xmsocommenttext" w:customStyle="1">
    <w:name w:val="x_msocommenttext"/>
    <w:basedOn w:val="Normal"/>
    <w:rsid w:val="004C55C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68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3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7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06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2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8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tyles" Target="styles.xml" Id="rId3" /><Relationship Type="http://schemas.openxmlformats.org/officeDocument/2006/relationships/fontTable" Target="fontTable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customXml" Target="../customXml/item4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3.xml" Id="rId10" /><Relationship Type="http://schemas.openxmlformats.org/officeDocument/2006/relationships/settings" Target="settings.xml" Id="rId4" /><Relationship Type="http://schemas.openxmlformats.org/officeDocument/2006/relationships/customXml" Target="../customXml/item2.xml" Id="rId9" /><Relationship Type="http://schemas.openxmlformats.org/officeDocument/2006/relationships/hyperlink" Target="https://zoom.us/my/brandon.steinert" TargetMode="External" Id="Rc4026104227544de" /><Relationship Type="http://schemas.openxmlformats.org/officeDocument/2006/relationships/hyperlink" Target="https://bartonccc.sharepoint.com/:w:/r/sites/FacultyCouncil/Shared%20Documents/CHARTER%20-%20BYLAWS%20-%20GOALS%20-%20MEMBERSHIP/2025-2026%20Faculty%20Council%20Goals.docx?d=w6fa75025885244679cd401a78e38a88b&amp;csf=1&amp;web=1&amp;e=HDgQKP" TargetMode="External" Id="R7603a3c6fea54991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BD0D6C5A07F74880C361D0406BCC2D" ma:contentTypeVersion="11" ma:contentTypeDescription="Create a new document." ma:contentTypeScope="" ma:versionID="b7d7b9e1267d6d26e1921386060a0693">
  <xsd:schema xmlns:xsd="http://www.w3.org/2001/XMLSchema" xmlns:xs="http://www.w3.org/2001/XMLSchema" xmlns:p="http://schemas.microsoft.com/office/2006/metadata/properties" xmlns:ns2="ab917bb8-8258-4297-ab8d-9609f669196d" xmlns:ns3="532af6a6-fccf-4f61-a26d-067ddd8b673f" targetNamespace="http://schemas.microsoft.com/office/2006/metadata/properties" ma:root="true" ma:fieldsID="035342d3e242822ec3f912a7726877b0" ns2:_="" ns3:_="">
    <xsd:import namespace="ab917bb8-8258-4297-ab8d-9609f669196d"/>
    <xsd:import namespace="532af6a6-fccf-4f61-a26d-067ddd8b67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917bb8-8258-4297-ab8d-9609f66919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d74b37cd-823b-4a7a-99ff-78c2aaa702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2af6a6-fccf-4f61-a26d-067ddd8b673f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42250584-a1c0-4814-9722-88dc53921a05}" ma:internalName="TaxCatchAll" ma:showField="CatchAllData" ma:web="532af6a6-fccf-4f61-a26d-067ddd8b67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32af6a6-fccf-4f61-a26d-067ddd8b673f" xsi:nil="true"/>
    <lcf76f155ced4ddcb4097134ff3c332f xmlns="ab917bb8-8258-4297-ab8d-9609f669196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81354F0-152A-4DFB-B44B-CD18AA9FBE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EFEFC1-09A4-47BE-B3CF-2F36F7DBA761}"/>
</file>

<file path=customXml/itemProps3.xml><?xml version="1.0" encoding="utf-8"?>
<ds:datastoreItem xmlns:ds="http://schemas.openxmlformats.org/officeDocument/2006/customXml" ds:itemID="{480B4BB1-8BB6-472C-91F9-1236CE22E816}"/>
</file>

<file path=customXml/itemProps4.xml><?xml version="1.0" encoding="utf-8"?>
<ds:datastoreItem xmlns:ds="http://schemas.openxmlformats.org/officeDocument/2006/customXml" ds:itemID="{9F2B94A3-7D88-4E74-AFEA-BA5A06BD3BB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lliband, Amanda</dc:creator>
  <keywords/>
  <dc:description/>
  <lastModifiedBy>Brown, Justin</lastModifiedBy>
  <revision>20</revision>
  <dcterms:created xsi:type="dcterms:W3CDTF">2023-04-28T14:48:00.0000000Z</dcterms:created>
  <dcterms:modified xsi:type="dcterms:W3CDTF">2026-05-04T19:37:44.270176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BD0D6C5A07F74880C361D0406BCC2D</vt:lpwstr>
  </property>
  <property fmtid="{D5CDD505-2E9C-101B-9397-08002B2CF9AE}" pid="3" name="MediaServiceImageTags">
    <vt:lpwstr/>
  </property>
</Properties>
</file>